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Heading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Heading2"/>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 w:history="1">
              <w:r w:rsidR="0095353E" w:rsidRPr="0095353E">
                <w:rPr>
                  <w:rFonts w:ascii="Calibri" w:eastAsia="DengXian"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If different paths are served by a </w:t>
            </w:r>
            <w:r w:rsidRPr="0095353E">
              <w:rPr>
                <w:rFonts w:ascii="Calibri" w:eastAsia="DengXian" w:hAnsi="Calibri" w:cs="Calibri"/>
                <w:color w:val="000000"/>
                <w:sz w:val="16"/>
                <w:szCs w:val="16"/>
                <w:highlight w:val="yellow"/>
                <w:lang w:val="en-US"/>
              </w:rPr>
              <w:t>same gNB-DU</w:t>
            </w:r>
            <w:r w:rsidRPr="0095353E">
              <w:rPr>
                <w:rFonts w:ascii="Calibri" w:eastAsia="DengXian" w:hAnsi="Calibri" w:cs="Calibri"/>
                <w:color w:val="000000"/>
                <w:sz w:val="16"/>
                <w:szCs w:val="16"/>
                <w:lang w:val="en-US"/>
              </w:rPr>
              <w:t xml:space="preserve">, both paths of MP relaying are </w:t>
            </w:r>
            <w:r w:rsidRPr="0095353E">
              <w:rPr>
                <w:rFonts w:ascii="Calibri" w:eastAsia="DengXian" w:hAnsi="Calibri" w:cs="Calibri"/>
                <w:color w:val="000000"/>
                <w:sz w:val="16"/>
                <w:szCs w:val="16"/>
                <w:highlight w:val="yellow"/>
                <w:lang w:val="en-US"/>
              </w:rPr>
              <w:t>always on MCG</w:t>
            </w:r>
            <w:r w:rsidRPr="0095353E">
              <w:rPr>
                <w:rFonts w:ascii="Calibri" w:eastAsia="DengXian"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 w:history="1">
              <w:r w:rsidR="0095353E" w:rsidRPr="0095353E">
                <w:rPr>
                  <w:rFonts w:ascii="Calibri" w:eastAsia="DengXian"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 w:history="1">
              <w:r w:rsidR="0095353E" w:rsidRPr="0095353E">
                <w:rPr>
                  <w:rFonts w:ascii="Calibri" w:eastAsia="DengXian"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If different paths can be served by </w:t>
            </w:r>
            <w:r w:rsidRPr="0095353E">
              <w:rPr>
                <w:rFonts w:ascii="Calibri" w:eastAsia="DengXian" w:hAnsi="Calibri" w:cs="Calibri"/>
                <w:color w:val="000000"/>
                <w:sz w:val="16"/>
                <w:szCs w:val="16"/>
                <w:highlight w:val="yellow"/>
                <w:lang w:val="en-US"/>
              </w:rPr>
              <w:t>different gNB-DUs</w:t>
            </w:r>
            <w:r w:rsidRPr="0095353E">
              <w:rPr>
                <w:rFonts w:ascii="Calibri" w:eastAsia="DengXian"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DengXian"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Alt 1: </w:t>
            </w:r>
            <w:r w:rsidRPr="00416B24">
              <w:rPr>
                <w:rFonts w:ascii="Calibri" w:eastAsia="DengXian" w:hAnsi="Calibri" w:cs="Calibri"/>
                <w:color w:val="000000"/>
                <w:sz w:val="16"/>
                <w:szCs w:val="16"/>
                <w:highlight w:val="yellow"/>
                <w:lang w:val="en-US"/>
              </w:rPr>
              <w:t>NR sidelink needs to be supported for SCG</w:t>
            </w:r>
            <w:r w:rsidRPr="00416B24">
              <w:rPr>
                <w:rFonts w:ascii="Calibri" w:eastAsia="DengXian"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lang w:val="en-US"/>
              </w:rPr>
              <w:t xml:space="preserve">- </w:t>
            </w:r>
            <w:r w:rsidRPr="00416B24">
              <w:rPr>
                <w:rFonts w:ascii="Calibri" w:eastAsia="DengXian" w:hAnsi="Calibri" w:cs="Calibri"/>
                <w:color w:val="000000"/>
                <w:sz w:val="16"/>
                <w:szCs w:val="16"/>
                <w:lang w:val="en-US"/>
              </w:rPr>
              <w:t xml:space="preserve">SCG of the remote UE only serving indirect path is configured without </w:t>
            </w:r>
            <w:proofErr w:type="spellStart"/>
            <w:r w:rsidRPr="00416B24">
              <w:rPr>
                <w:rFonts w:ascii="Calibri" w:eastAsia="DengXian" w:hAnsi="Calibri" w:cs="Calibri"/>
                <w:color w:val="000000"/>
                <w:sz w:val="16"/>
                <w:szCs w:val="16"/>
                <w:lang w:val="en-US"/>
              </w:rPr>
              <w:t>PSCell</w:t>
            </w:r>
            <w:proofErr w:type="spellEnd"/>
            <w:r w:rsidRPr="00416B24">
              <w:rPr>
                <w:rFonts w:ascii="Calibri" w:eastAsia="DengXian" w:hAnsi="Calibri" w:cs="Calibri"/>
                <w:color w:val="000000"/>
                <w:sz w:val="16"/>
                <w:szCs w:val="16"/>
                <w:lang w:val="en-US"/>
              </w:rPr>
              <w:t>.</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Alt 2: different gNB-DUs serving different paths can be configured as </w:t>
            </w:r>
            <w:r w:rsidRPr="0095353E">
              <w:rPr>
                <w:rFonts w:ascii="Calibri" w:eastAsia="DengXian" w:hAnsi="Calibri" w:cs="Calibri"/>
                <w:color w:val="000000"/>
                <w:sz w:val="16"/>
                <w:szCs w:val="16"/>
                <w:highlight w:val="yellow"/>
                <w:lang w:val="en-US"/>
              </w:rPr>
              <w:t>a same MCG</w:t>
            </w:r>
            <w:r w:rsidRPr="0095353E">
              <w:rPr>
                <w:rFonts w:ascii="Calibri" w:eastAsia="DengXian"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lang w:val="en-US"/>
              </w:rPr>
              <w:t xml:space="preserve">- </w:t>
            </w:r>
            <w:r w:rsidRPr="0095353E">
              <w:rPr>
                <w:rFonts w:ascii="Calibri" w:eastAsia="DengXian"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The indirect path of the multi-path is configured in </w:t>
            </w:r>
            <w:r w:rsidRPr="0095353E">
              <w:rPr>
                <w:rFonts w:ascii="Calibri" w:eastAsia="DengXian" w:hAnsi="Calibri" w:cs="Calibri"/>
                <w:color w:val="000000"/>
                <w:sz w:val="16"/>
                <w:szCs w:val="16"/>
                <w:highlight w:val="yellow"/>
                <w:lang w:val="en-US"/>
              </w:rPr>
              <w:t>MCG</w:t>
            </w:r>
            <w:r w:rsidRPr="0095353E">
              <w:rPr>
                <w:rFonts w:ascii="Calibri" w:eastAsia="DengXian" w:hAnsi="Calibri" w:cs="Calibri"/>
                <w:color w:val="000000"/>
                <w:sz w:val="16"/>
                <w:szCs w:val="16"/>
                <w:lang w:val="en-US"/>
              </w:rPr>
              <w:t xml:space="preserve"> of the remote UE when both indirect path and direct path are in </w:t>
            </w:r>
            <w:r w:rsidRPr="0095353E">
              <w:rPr>
                <w:rFonts w:ascii="Calibri" w:eastAsia="DengXian" w:hAnsi="Calibri" w:cs="Calibri"/>
                <w:color w:val="000000"/>
                <w:sz w:val="16"/>
                <w:szCs w:val="16"/>
                <w:highlight w:val="yellow"/>
                <w:lang w:val="en-US"/>
              </w:rPr>
              <w:t>same gNB-DU</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The indirect path of the multi-path can be configured in </w:t>
            </w:r>
            <w:r w:rsidRPr="0095353E">
              <w:rPr>
                <w:rFonts w:ascii="Calibri" w:eastAsia="DengXian" w:hAnsi="Calibri" w:cs="Calibri"/>
                <w:color w:val="000000"/>
                <w:sz w:val="16"/>
                <w:szCs w:val="16"/>
                <w:highlight w:val="yellow"/>
                <w:lang w:val="en-US"/>
              </w:rPr>
              <w:t>SCG</w:t>
            </w:r>
            <w:r w:rsidRPr="0095353E">
              <w:rPr>
                <w:rFonts w:ascii="Calibri" w:eastAsia="DengXian" w:hAnsi="Calibri" w:cs="Calibri"/>
                <w:color w:val="000000"/>
                <w:sz w:val="16"/>
                <w:szCs w:val="16"/>
                <w:lang w:val="en-US"/>
              </w:rPr>
              <w:t xml:space="preserve"> of the remote UE when indirect path and direct path are in </w:t>
            </w:r>
            <w:r w:rsidRPr="0095353E">
              <w:rPr>
                <w:rFonts w:ascii="Calibri" w:eastAsia="DengXian" w:hAnsi="Calibri" w:cs="Calibri"/>
                <w:color w:val="000000"/>
                <w:sz w:val="16"/>
                <w:szCs w:val="16"/>
                <w:highlight w:val="yellow"/>
                <w:lang w:val="en-US"/>
              </w:rPr>
              <w:t>different gNB-DU</w:t>
            </w:r>
            <w:r w:rsidRPr="0095353E">
              <w:rPr>
                <w:rFonts w:ascii="Calibri" w:eastAsia="DengXian"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rPr>
                <w:rFonts w:ascii="Calibri" w:eastAsia="DengXian" w:hAnsi="Calibri" w:cs="Calibri"/>
                <w:b/>
                <w:bCs/>
                <w:color w:val="0000FF"/>
                <w:sz w:val="16"/>
                <w:szCs w:val="16"/>
                <w:u w:val="single"/>
                <w:lang w:val="en-US"/>
              </w:rPr>
              <w:t>R2-</w:t>
            </w:r>
            <w:r>
              <w:rPr>
                <w:rFonts w:ascii="Calibri" w:eastAsia="DengXian" w:hAnsi="Calibri" w:cs="Calibri" w:hint="eastAsia"/>
                <w:b/>
                <w:bCs/>
                <w:color w:val="0000FF"/>
                <w:sz w:val="16"/>
                <w:szCs w:val="16"/>
                <w:u w:val="single"/>
                <w:lang w:val="en-US"/>
              </w:rPr>
              <w:t>2</w:t>
            </w:r>
            <w:r>
              <w:rPr>
                <w:rFonts w:ascii="Calibri" w:eastAsia="DengXian"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Multi-path remote UE can be configured with only </w:t>
            </w:r>
            <w:r w:rsidRPr="00416B24">
              <w:rPr>
                <w:rFonts w:ascii="Calibri" w:eastAsia="DengXian" w:hAnsi="Calibri" w:cs="Calibri"/>
                <w:color w:val="000000"/>
                <w:sz w:val="16"/>
                <w:szCs w:val="16"/>
                <w:highlight w:val="yellow"/>
                <w:lang w:val="en-US"/>
              </w:rPr>
              <w:t>one cell group</w:t>
            </w:r>
            <w:r w:rsidRPr="0095353E">
              <w:rPr>
                <w:rFonts w:ascii="Calibri" w:eastAsia="DengXian" w:hAnsi="Calibri" w:cs="Calibri"/>
                <w:color w:val="000000"/>
                <w:sz w:val="16"/>
                <w:szCs w:val="16"/>
                <w:lang w:val="en-US"/>
              </w:rPr>
              <w:t xml:space="preserve"> for </w:t>
            </w:r>
            <w:r w:rsidRPr="00416B24">
              <w:rPr>
                <w:rFonts w:ascii="Calibri" w:eastAsia="DengXian" w:hAnsi="Calibri" w:cs="Calibri"/>
                <w:color w:val="000000"/>
                <w:sz w:val="16"/>
                <w:szCs w:val="16"/>
                <w:highlight w:val="yellow"/>
                <w:lang w:val="en-US"/>
              </w:rPr>
              <w:t>inter-DU</w:t>
            </w:r>
            <w:r w:rsidRPr="0095353E">
              <w:rPr>
                <w:rFonts w:ascii="Calibri" w:eastAsia="DengXian"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hint="eastAsia"/>
                <w:sz w:val="16"/>
                <w:szCs w:val="16"/>
                <w:lang w:val="en-US"/>
              </w:rPr>
              <w:t>Z</w:t>
            </w:r>
            <w:r>
              <w:rPr>
                <w:rFonts w:ascii="Calibri" w:eastAsia="DengXian"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Heading2"/>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 w:history="1">
              <w:r w:rsidR="0095353E" w:rsidRPr="0095353E">
                <w:rPr>
                  <w:rFonts w:ascii="Calibri" w:eastAsia="DengXian"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Dynamic duplication (de)activation of a DRB is supported based on the </w:t>
            </w:r>
            <w:r w:rsidRPr="0095353E">
              <w:rPr>
                <w:rFonts w:ascii="Calibri" w:eastAsia="DengXian" w:hAnsi="Calibri" w:cs="Calibri"/>
                <w:color w:val="000000"/>
                <w:sz w:val="16"/>
                <w:szCs w:val="16"/>
                <w:highlight w:val="yellow"/>
                <w:lang w:val="en-US"/>
              </w:rPr>
              <w:t>existing Duplication Activation/Deactivation MAC CE</w:t>
            </w:r>
            <w:r w:rsidRPr="0095353E">
              <w:rPr>
                <w:rFonts w:ascii="Calibri" w:eastAsia="DengXian"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 w:history="1">
              <w:r w:rsidR="0095353E" w:rsidRPr="0095353E">
                <w:rPr>
                  <w:rFonts w:ascii="Calibri" w:eastAsia="DengXian"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7: The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7" w:history="1">
              <w:r w:rsidR="0095353E" w:rsidRPr="0095353E">
                <w:rPr>
                  <w:rFonts w:ascii="Calibri" w:eastAsia="DengXian"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7: For duplication, </w:t>
            </w:r>
            <w:r w:rsidRPr="0095353E">
              <w:rPr>
                <w:rFonts w:ascii="Calibri" w:eastAsia="DengXian" w:hAnsi="Calibri" w:cs="Calibri"/>
                <w:color w:val="000000"/>
                <w:sz w:val="16"/>
                <w:szCs w:val="16"/>
                <w:highlight w:val="yellow"/>
                <w:lang w:val="en-US"/>
              </w:rPr>
              <w:t xml:space="preserve">Duplication </w:t>
            </w:r>
            <w:proofErr w:type="spellStart"/>
            <w:r w:rsidRPr="0095353E">
              <w:rPr>
                <w:rFonts w:ascii="Calibri" w:eastAsia="DengXian" w:hAnsi="Calibri" w:cs="Calibri"/>
                <w:color w:val="000000"/>
                <w:sz w:val="16"/>
                <w:szCs w:val="16"/>
                <w:highlight w:val="yellow"/>
                <w:lang w:val="en-US"/>
              </w:rPr>
              <w:t>Activetion</w:t>
            </w:r>
            <w:proofErr w:type="spellEnd"/>
            <w:r w:rsidRPr="0095353E">
              <w:rPr>
                <w:rFonts w:ascii="Calibri" w:eastAsia="DengXian" w:hAnsi="Calibri" w:cs="Calibri"/>
                <w:color w:val="000000"/>
                <w:sz w:val="16"/>
                <w:szCs w:val="16"/>
                <w:highlight w:val="yellow"/>
                <w:lang w:val="en-US"/>
              </w:rPr>
              <w:t>/</w:t>
            </w:r>
            <w:proofErr w:type="spellStart"/>
            <w:r w:rsidRPr="0095353E">
              <w:rPr>
                <w:rFonts w:ascii="Calibri" w:eastAsia="DengXian" w:hAnsi="Calibri" w:cs="Calibri"/>
                <w:color w:val="000000"/>
                <w:sz w:val="16"/>
                <w:szCs w:val="16"/>
                <w:highlight w:val="yellow"/>
                <w:lang w:val="en-US"/>
              </w:rPr>
              <w:t>Deactivetion</w:t>
            </w:r>
            <w:proofErr w:type="spellEnd"/>
            <w:r w:rsidRPr="0095353E">
              <w:rPr>
                <w:rFonts w:ascii="Calibri" w:eastAsia="DengXian" w:hAnsi="Calibri" w:cs="Calibri"/>
                <w:color w:val="000000"/>
                <w:sz w:val="16"/>
                <w:szCs w:val="16"/>
                <w:highlight w:val="yellow"/>
                <w:lang w:val="en-US"/>
              </w:rPr>
              <w:t xml:space="preserve"> MAC CE</w:t>
            </w:r>
            <w:r w:rsidRPr="0095353E">
              <w:rPr>
                <w:rFonts w:ascii="Calibri" w:eastAsia="DengXian"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8" w:history="1">
              <w:r w:rsidR="0095353E" w:rsidRPr="0095353E">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0 For scenario-1 of multi-path Relay, for PDCP duplication, allows dynamic </w:t>
            </w:r>
            <w:r w:rsidRPr="0095353E">
              <w:rPr>
                <w:rFonts w:ascii="Calibri" w:eastAsia="DengXian" w:hAnsi="Calibri" w:cs="Calibri"/>
                <w:color w:val="000000"/>
                <w:sz w:val="16"/>
                <w:szCs w:val="16"/>
                <w:highlight w:val="yellow"/>
                <w:lang w:val="en-US"/>
              </w:rPr>
              <w:t>duplication (de)activation controlled by MAC-CE</w:t>
            </w:r>
            <w:r w:rsidRPr="0095353E">
              <w:rPr>
                <w:rFonts w:ascii="Calibri" w:eastAsia="DengXian"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9" w:history="1">
              <w:r w:rsidR="0095353E" w:rsidRPr="0095353E">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11 For scenario-1 of multi-path Relay, for PDCP duplication, the legacy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and “</w:t>
            </w:r>
            <w:r w:rsidRPr="0095353E">
              <w:rPr>
                <w:rFonts w:ascii="Calibri" w:eastAsia="DengXian" w:hAnsi="Calibri" w:cs="Calibri"/>
                <w:color w:val="000000"/>
                <w:sz w:val="16"/>
                <w:szCs w:val="16"/>
                <w:highlight w:val="yellow"/>
                <w:lang w:val="en-US"/>
              </w:rPr>
              <w:t>Duplication RLC Activation/Deactivation MAC CE</w:t>
            </w:r>
            <w:r w:rsidRPr="0095353E">
              <w:rPr>
                <w:rFonts w:ascii="Calibri" w:eastAsia="DengXian"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0" w:history="1">
              <w:r w:rsidR="0095353E" w:rsidRPr="0095353E">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1. Dynamic duplication (de)activation of a DRB is supported based on </w:t>
            </w:r>
            <w:r w:rsidRPr="0095353E">
              <w:rPr>
                <w:rFonts w:ascii="Calibri" w:eastAsia="DengXian" w:hAnsi="Calibri" w:cs="Calibri"/>
                <w:color w:val="000000"/>
                <w:sz w:val="16"/>
                <w:szCs w:val="16"/>
                <w:highlight w:val="yellow"/>
                <w:lang w:val="en-US"/>
              </w:rPr>
              <w:t>legacy MAC CE</w:t>
            </w:r>
            <w:r w:rsidRPr="0095353E">
              <w:rPr>
                <w:rFonts w:ascii="Calibri" w:eastAsia="DengXian"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1"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9: Reuse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2" w:history="1">
              <w:r w:rsidR="0095353E"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9: The legacy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3" w:history="1">
              <w:r w:rsidR="0095353E"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0: The current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The PDCP duplication (de)activation for remote UE’s multi-path split RB can be supported via the </w:t>
            </w:r>
            <w:r w:rsidRPr="0095353E">
              <w:rPr>
                <w:rFonts w:ascii="Calibri" w:eastAsia="DengXian" w:hAnsi="Calibri" w:cs="Calibri"/>
                <w:color w:val="000000"/>
                <w:sz w:val="16"/>
                <w:szCs w:val="16"/>
                <w:highlight w:val="yellow"/>
                <w:lang w:val="en-US"/>
              </w:rPr>
              <w:t>MAC CE</w:t>
            </w:r>
            <w:r w:rsidRPr="0095353E">
              <w:rPr>
                <w:rFonts w:ascii="Calibri" w:eastAsia="DengXian"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hyperlink r:id="rId24" w:history="1">
              <w:r w:rsidR="00DF6F50" w:rsidRPr="00DF6F50">
                <w:rPr>
                  <w:rStyle w:val="Hyperlink"/>
                  <w:rFonts w:ascii="Calibri" w:eastAsia="DengXian"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DF6F50">
              <w:rPr>
                <w:rFonts w:ascii="Calibri" w:eastAsia="DengXian"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DF6F50">
              <w:rPr>
                <w:rFonts w:ascii="Calibri" w:eastAsia="DengXian"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hyperlink r:id="rId25" w:history="1">
              <w:r w:rsidR="00DF6F50" w:rsidRPr="00DF6F50">
                <w:rPr>
                  <w:rStyle w:val="Hyperlink"/>
                  <w:rFonts w:ascii="Calibri" w:eastAsia="DengXian"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DF6F50">
              <w:rPr>
                <w:rFonts w:ascii="Calibri" w:eastAsia="DengXian"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DF6F50">
              <w:rPr>
                <w:rFonts w:ascii="Calibri" w:eastAsia="DengXian"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6" w:history="1">
              <w:r w:rsidR="0095353E" w:rsidRPr="0095353E">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Split bearer </w:t>
            </w:r>
            <w:r w:rsidRPr="0095353E">
              <w:rPr>
                <w:rFonts w:ascii="Calibri" w:eastAsia="DengXian" w:hAnsi="Calibri" w:cs="Calibri"/>
                <w:color w:val="000000"/>
                <w:sz w:val="16"/>
                <w:szCs w:val="16"/>
                <w:highlight w:val="yellow"/>
                <w:lang w:val="en-US"/>
              </w:rPr>
              <w:t>threshold</w:t>
            </w:r>
            <w:r w:rsidRPr="0095353E">
              <w:rPr>
                <w:rFonts w:ascii="Calibri" w:eastAsia="DengXian" w:hAnsi="Calibri" w:cs="Calibri"/>
                <w:color w:val="000000"/>
                <w:sz w:val="16"/>
                <w:szCs w:val="16"/>
                <w:lang w:val="en-US"/>
              </w:rPr>
              <w:t xml:space="preserve">-like mechanism is supported for a split </w:t>
            </w:r>
            <w:r w:rsidRPr="0095353E">
              <w:rPr>
                <w:rFonts w:ascii="Calibri" w:eastAsia="DengXian" w:hAnsi="Calibri" w:cs="Calibri"/>
                <w:color w:val="000000"/>
                <w:sz w:val="16"/>
                <w:szCs w:val="16"/>
                <w:highlight w:val="yellow"/>
                <w:lang w:val="en-US"/>
              </w:rPr>
              <w:t>DRB</w:t>
            </w:r>
            <w:r w:rsidRPr="0095353E">
              <w:rPr>
                <w:rFonts w:ascii="Calibri" w:eastAsia="DengXian"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7" w:history="1">
              <w:r w:rsidR="0095353E" w:rsidRPr="0095353E">
                <w:rPr>
                  <w:rFonts w:ascii="Calibri" w:eastAsia="DengXian"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5: For a split bearer without duplication, the </w:t>
            </w:r>
            <w:r w:rsidRPr="0095353E">
              <w:rPr>
                <w:rFonts w:ascii="Calibri" w:eastAsia="DengXian" w:hAnsi="Calibri" w:cs="Calibri"/>
                <w:color w:val="000000"/>
                <w:sz w:val="16"/>
                <w:szCs w:val="16"/>
                <w:highlight w:val="yellow"/>
                <w:lang w:val="en-US"/>
              </w:rPr>
              <w:t>network can control the amount of data</w:t>
            </w:r>
            <w:r w:rsidRPr="0095353E">
              <w:rPr>
                <w:rFonts w:ascii="Calibri" w:eastAsia="DengXian"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8" w:history="1">
              <w:r w:rsidR="0095353E" w:rsidRPr="0095353E">
                <w:rPr>
                  <w:rFonts w:ascii="Calibri" w:eastAsia="DengXian"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The </w:t>
            </w:r>
            <w:r w:rsidRPr="0095353E">
              <w:rPr>
                <w:rFonts w:ascii="Calibri" w:eastAsia="DengXian" w:hAnsi="Calibri" w:cs="Calibri"/>
                <w:color w:val="000000"/>
                <w:sz w:val="16"/>
                <w:szCs w:val="16"/>
                <w:highlight w:val="yellow"/>
                <w:lang w:val="en-US"/>
              </w:rPr>
              <w:t>existing</w:t>
            </w:r>
            <w:r w:rsidRPr="0095353E">
              <w:rPr>
                <w:rFonts w:ascii="Calibri" w:eastAsia="DengXian" w:hAnsi="Calibri" w:cs="Calibri"/>
                <w:color w:val="000000"/>
                <w:sz w:val="16"/>
                <w:szCs w:val="16"/>
                <w:lang w:val="en-US"/>
              </w:rPr>
              <w:t xml:space="preserve"> data volume threshold (i.e. </w:t>
            </w:r>
            <w:proofErr w:type="spellStart"/>
            <w:r w:rsidRPr="0095353E">
              <w:rPr>
                <w:rFonts w:ascii="Calibri" w:eastAsia="DengXian" w:hAnsi="Calibri" w:cs="Calibri"/>
                <w:color w:val="000000"/>
                <w:sz w:val="16"/>
                <w:szCs w:val="16"/>
                <w:highlight w:val="yellow"/>
                <w:lang w:val="en-US"/>
              </w:rPr>
              <w:t>ul-DataSplitThreshold</w:t>
            </w:r>
            <w:proofErr w:type="spellEnd"/>
            <w:r w:rsidRPr="0095353E">
              <w:rPr>
                <w:rFonts w:ascii="Calibri" w:eastAsia="DengXian"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9" w:history="1">
              <w:r w:rsidR="0095353E" w:rsidRPr="0095353E">
                <w:rPr>
                  <w:rFonts w:ascii="Calibri" w:eastAsia="DengXian"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Proposal 1: The </w:t>
            </w:r>
            <w:r w:rsidRPr="0095353E">
              <w:rPr>
                <w:rFonts w:ascii="Calibri" w:eastAsia="DengXian" w:hAnsi="Calibri" w:cs="Calibri"/>
                <w:sz w:val="16"/>
                <w:szCs w:val="16"/>
                <w:highlight w:val="yellow"/>
                <w:lang w:val="en-US"/>
              </w:rPr>
              <w:t>existing</w:t>
            </w:r>
            <w:r w:rsidRPr="0095353E">
              <w:rPr>
                <w:rFonts w:ascii="Calibri" w:eastAsia="DengXian" w:hAnsi="Calibri" w:cs="Calibri"/>
                <w:sz w:val="16"/>
                <w:szCs w:val="16"/>
                <w:lang w:val="en-US"/>
              </w:rPr>
              <w:t xml:space="preserve"> data volume threshold (i.e. </w:t>
            </w:r>
            <w:proofErr w:type="spellStart"/>
            <w:r w:rsidRPr="0095353E">
              <w:rPr>
                <w:rFonts w:ascii="Calibri" w:eastAsia="DengXian" w:hAnsi="Calibri" w:cs="Calibri"/>
                <w:sz w:val="16"/>
                <w:szCs w:val="16"/>
                <w:highlight w:val="yellow"/>
                <w:lang w:val="en-US"/>
              </w:rPr>
              <w:t>ul-DataSplitThreshold</w:t>
            </w:r>
            <w:proofErr w:type="spellEnd"/>
            <w:r w:rsidRPr="0095353E">
              <w:rPr>
                <w:rFonts w:ascii="Calibri" w:eastAsia="DengXian"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0" w:history="1">
              <w:r w:rsidR="0095353E" w:rsidRPr="0095353E">
                <w:rPr>
                  <w:rFonts w:ascii="Calibri" w:eastAsia="DengXian"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8: Both legacy data volume threshold for split bearer and </w:t>
            </w:r>
            <w:r w:rsidRPr="0095353E">
              <w:rPr>
                <w:rFonts w:ascii="Calibri" w:eastAsia="DengXian" w:hAnsi="Calibri" w:cs="Calibri"/>
                <w:color w:val="000000"/>
                <w:sz w:val="16"/>
                <w:szCs w:val="16"/>
                <w:highlight w:val="yellow"/>
                <w:lang w:val="en-US"/>
              </w:rPr>
              <w:t>some enhancements</w:t>
            </w:r>
            <w:r w:rsidRPr="0095353E">
              <w:rPr>
                <w:rFonts w:ascii="Calibri" w:eastAsia="DengXian"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1" w:history="1">
              <w:r w:rsidR="0095353E" w:rsidRPr="0095353E">
                <w:rPr>
                  <w:rFonts w:ascii="Calibri" w:eastAsia="DengXian"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6: For split </w:t>
            </w:r>
            <w:r w:rsidRPr="0095353E">
              <w:rPr>
                <w:rFonts w:ascii="Calibri" w:eastAsia="DengXian" w:hAnsi="Calibri" w:cs="Calibri"/>
                <w:color w:val="000000"/>
                <w:sz w:val="16"/>
                <w:szCs w:val="16"/>
                <w:highlight w:val="yellow"/>
                <w:lang w:val="en-US"/>
              </w:rPr>
              <w:t>DRB</w:t>
            </w:r>
            <w:r w:rsidRPr="0095353E">
              <w:rPr>
                <w:rFonts w:ascii="Calibri" w:eastAsia="DengXian" w:hAnsi="Calibri" w:cs="Calibri"/>
                <w:color w:val="000000"/>
                <w:sz w:val="16"/>
                <w:szCs w:val="16"/>
                <w:lang w:val="en-US"/>
              </w:rPr>
              <w:t xml:space="preserve">, introduce the data split </w:t>
            </w:r>
            <w:r w:rsidRPr="0095353E">
              <w:rPr>
                <w:rFonts w:ascii="Calibri" w:eastAsia="DengXian" w:hAnsi="Calibri" w:cs="Calibri"/>
                <w:color w:val="000000"/>
                <w:sz w:val="16"/>
                <w:szCs w:val="16"/>
                <w:highlight w:val="yellow"/>
                <w:lang w:val="en-US"/>
              </w:rPr>
              <w:t>threshold</w:t>
            </w:r>
            <w:r w:rsidRPr="0095353E">
              <w:rPr>
                <w:rFonts w:ascii="Calibri" w:eastAsia="DengXian"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2" w:history="1">
              <w:r w:rsidR="0095353E" w:rsidRPr="0095353E">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9 For scenario-1 of multi-path Relay, for PDCP duplication, RAN2 follows </w:t>
            </w:r>
            <w:r w:rsidRPr="0095353E">
              <w:rPr>
                <w:rFonts w:ascii="Calibri" w:eastAsia="DengXian" w:hAnsi="Calibri" w:cs="Calibri"/>
                <w:color w:val="000000"/>
                <w:sz w:val="16"/>
                <w:szCs w:val="16"/>
                <w:highlight w:val="yellow"/>
                <w:lang w:val="en-US"/>
              </w:rPr>
              <w:t>legacy</w:t>
            </w:r>
            <w:r w:rsidRPr="0095353E">
              <w:rPr>
                <w:rFonts w:ascii="Calibri" w:eastAsia="DengXian"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DengXian" w:hAnsi="Calibri" w:cs="Calibri"/>
                <w:color w:val="000000"/>
                <w:sz w:val="16"/>
                <w:szCs w:val="16"/>
                <w:highlight w:val="yellow"/>
                <w:lang w:val="en-US"/>
              </w:rPr>
              <w:t>threshold</w:t>
            </w:r>
            <w:r w:rsidRPr="0095353E">
              <w:rPr>
                <w:rFonts w:ascii="Calibri" w:eastAsia="DengXian"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3" w:history="1">
              <w:r w:rsidR="0095353E" w:rsidRPr="0095353E">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3. The </w:t>
            </w:r>
            <w:r w:rsidRPr="0095353E">
              <w:rPr>
                <w:rFonts w:ascii="Calibri" w:eastAsia="DengXian" w:hAnsi="Calibri" w:cs="Calibri"/>
                <w:color w:val="000000"/>
                <w:sz w:val="16"/>
                <w:szCs w:val="16"/>
                <w:highlight w:val="yellow"/>
                <w:lang w:val="en-US"/>
              </w:rPr>
              <w:t>existing</w:t>
            </w:r>
            <w:r w:rsidRPr="0095353E">
              <w:rPr>
                <w:rFonts w:ascii="Calibri" w:eastAsia="DengXian" w:hAnsi="Calibri" w:cs="Calibri"/>
                <w:color w:val="000000"/>
                <w:sz w:val="16"/>
                <w:szCs w:val="16"/>
                <w:lang w:val="en-US"/>
              </w:rPr>
              <w:t xml:space="preserve"> data volume threshold (i.e. </w:t>
            </w:r>
            <w:proofErr w:type="spellStart"/>
            <w:r w:rsidRPr="0095353E">
              <w:rPr>
                <w:rFonts w:ascii="Calibri" w:eastAsia="DengXian" w:hAnsi="Calibri" w:cs="Calibri"/>
                <w:color w:val="000000"/>
                <w:sz w:val="16"/>
                <w:szCs w:val="16"/>
                <w:lang w:val="en-US"/>
              </w:rPr>
              <w:t>ul-</w:t>
            </w:r>
            <w:r w:rsidRPr="0095353E">
              <w:rPr>
                <w:rFonts w:ascii="Calibri" w:eastAsia="DengXian" w:hAnsi="Calibri" w:cs="Calibri"/>
                <w:color w:val="000000"/>
                <w:sz w:val="16"/>
                <w:szCs w:val="16"/>
                <w:highlight w:val="yellow"/>
                <w:lang w:val="en-US"/>
              </w:rPr>
              <w:t>DataSplitThreshold</w:t>
            </w:r>
            <w:proofErr w:type="spellEnd"/>
            <w:r w:rsidRPr="0095353E">
              <w:rPr>
                <w:rFonts w:ascii="Calibri" w:eastAsia="DengXian"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4" w:history="1">
              <w:r w:rsidR="0095353E"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2. For split </w:t>
            </w:r>
            <w:r w:rsidRPr="0095353E">
              <w:rPr>
                <w:rFonts w:ascii="Calibri" w:eastAsia="DengXian" w:hAnsi="Calibri" w:cs="Calibri"/>
                <w:color w:val="000000"/>
                <w:sz w:val="16"/>
                <w:szCs w:val="16"/>
                <w:highlight w:val="yellow"/>
                <w:lang w:val="en-US"/>
              </w:rPr>
              <w:t>DRB</w:t>
            </w:r>
            <w:r w:rsidRPr="0095353E">
              <w:rPr>
                <w:rFonts w:ascii="Calibri" w:eastAsia="DengXian" w:hAnsi="Calibri" w:cs="Calibri"/>
                <w:color w:val="000000"/>
                <w:sz w:val="16"/>
                <w:szCs w:val="16"/>
                <w:lang w:val="en-US"/>
              </w:rPr>
              <w:t xml:space="preserve"> configuration and transmission, legacy mechanism in DC can be reused, i.e., introduce the </w:t>
            </w:r>
            <w:r w:rsidRPr="0095353E">
              <w:rPr>
                <w:rFonts w:ascii="Calibri" w:eastAsia="DengXian" w:hAnsi="Calibri" w:cs="Calibri"/>
                <w:color w:val="000000"/>
                <w:sz w:val="16"/>
                <w:szCs w:val="16"/>
                <w:highlight w:val="yellow"/>
                <w:lang w:val="en-US"/>
              </w:rPr>
              <w:t>data split threshold</w:t>
            </w:r>
            <w:r w:rsidRPr="0095353E">
              <w:rPr>
                <w:rFonts w:ascii="Calibri" w:eastAsia="DengXian"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Uu split </w:t>
            </w:r>
            <w:r w:rsidRPr="0095353E">
              <w:rPr>
                <w:rFonts w:ascii="Calibri" w:eastAsia="DengXian" w:hAnsi="Calibri" w:cs="Calibri"/>
                <w:color w:val="000000"/>
                <w:sz w:val="16"/>
                <w:szCs w:val="16"/>
                <w:highlight w:val="yellow"/>
                <w:lang w:val="en-US"/>
              </w:rPr>
              <w:t>threshold</w:t>
            </w:r>
            <w:r w:rsidRPr="0095353E">
              <w:rPr>
                <w:rFonts w:ascii="Calibri" w:eastAsia="DengXian"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5" w:history="1">
              <w:r w:rsidR="0095353E" w:rsidRPr="0095353E">
                <w:rPr>
                  <w:rFonts w:ascii="Calibri" w:eastAsia="DengXian"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When configuring duplication for a MP split bearer, RRC can set the </w:t>
            </w:r>
            <w:r w:rsidRPr="0095353E">
              <w:rPr>
                <w:rFonts w:ascii="Calibri" w:eastAsia="DengXian" w:hAnsi="Calibri" w:cs="Calibri"/>
                <w:color w:val="000000"/>
                <w:sz w:val="16"/>
                <w:szCs w:val="16"/>
                <w:highlight w:val="yellow"/>
                <w:lang w:val="en-US"/>
              </w:rPr>
              <w:t>state of PDCP duplication</w:t>
            </w:r>
            <w:r w:rsidRPr="0095353E">
              <w:rPr>
                <w:rFonts w:ascii="Calibri" w:eastAsia="DengXian"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6" w:history="1">
              <w:r w:rsidR="0095353E" w:rsidRPr="0095353E">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2. When configuring duplication for a MP split bearer, RRC can set the </w:t>
            </w:r>
            <w:r w:rsidRPr="0095353E">
              <w:rPr>
                <w:rFonts w:ascii="Calibri" w:eastAsia="DengXian" w:hAnsi="Calibri" w:cs="Calibri"/>
                <w:color w:val="000000"/>
                <w:sz w:val="16"/>
                <w:szCs w:val="16"/>
                <w:highlight w:val="yellow"/>
                <w:lang w:val="en-US"/>
              </w:rPr>
              <w:t>state of PDCP duplication</w:t>
            </w:r>
            <w:r w:rsidRPr="0095353E">
              <w:rPr>
                <w:rFonts w:ascii="Calibri" w:eastAsia="DengXian"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When configuring MP split bearer with duplication for remote UE, gNB can set the </w:t>
            </w:r>
            <w:r w:rsidRPr="0095353E">
              <w:rPr>
                <w:rFonts w:ascii="Calibri" w:eastAsia="DengXian" w:hAnsi="Calibri" w:cs="Calibri"/>
                <w:color w:val="000000"/>
                <w:sz w:val="16"/>
                <w:szCs w:val="16"/>
                <w:highlight w:val="yellow"/>
                <w:lang w:val="en-US"/>
              </w:rPr>
              <w:t>state of PDCP duplication</w:t>
            </w:r>
            <w:r w:rsidRPr="0095353E">
              <w:rPr>
                <w:rFonts w:ascii="Calibri" w:eastAsia="DengXian"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Heading2"/>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7" w:history="1">
              <w:r w:rsidR="00416B24" w:rsidRPr="00416B24">
                <w:rPr>
                  <w:rFonts w:ascii="Calibri" w:eastAsia="DengXian"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 In case of Uu-RLF, the existing message </w:t>
            </w:r>
            <w:proofErr w:type="spellStart"/>
            <w:r w:rsidRPr="00416B24">
              <w:rPr>
                <w:rFonts w:ascii="Calibri" w:eastAsia="DengXian" w:hAnsi="Calibri" w:cs="Calibri"/>
                <w:color w:val="000000"/>
                <w:sz w:val="16"/>
                <w:szCs w:val="16"/>
                <w:lang w:val="en-US"/>
              </w:rPr>
              <w:t>i.e</w:t>
            </w:r>
            <w:proofErr w:type="spellEnd"/>
            <w:r w:rsidRPr="00416B24">
              <w:rPr>
                <w:rFonts w:ascii="Calibri" w:eastAsia="DengXian" w:hAnsi="Calibri" w:cs="Calibri"/>
                <w:color w:val="000000"/>
                <w:sz w:val="16"/>
                <w:szCs w:val="16"/>
                <w:lang w:val="en-US"/>
              </w:rPr>
              <w:t xml:space="preserve">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8" w:history="1">
              <w:r w:rsidR="00416B24" w:rsidRPr="00416B24">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For both Scenario 1&amp;2,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9" w:history="1">
              <w:r w:rsidR="00416B24" w:rsidRPr="00416B24">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0" w:history="1">
              <w:r w:rsidR="00416B24" w:rsidRPr="00416B24">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4. For reporting Uu-RLF of remote UE,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1"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5: For Rel-18 multi-path, remote UE reports direct path failure via MCGFailureInformation message and reports indirect path failure via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or </w:t>
            </w:r>
            <w:proofErr w:type="spellStart"/>
            <w:r w:rsidRPr="00416B24">
              <w:rPr>
                <w:rFonts w:ascii="Calibri" w:eastAsia="DengXian" w:hAnsi="Calibri" w:cs="Calibri"/>
                <w:color w:val="000000"/>
                <w:sz w:val="16"/>
                <w:szCs w:val="16"/>
                <w:lang w:val="en-US"/>
              </w:rPr>
              <w:t>SCGFailureInformation</w:t>
            </w:r>
            <w:proofErr w:type="spellEnd"/>
            <w:r w:rsidRPr="00416B24">
              <w:rPr>
                <w:rFonts w:ascii="Calibri" w:eastAsia="DengXian"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2"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6: Introducing new failure types (SL RLF, Uu RLF of relay UE, Uu RRC failure of relay UE) in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and </w:t>
            </w:r>
            <w:proofErr w:type="spellStart"/>
            <w:r w:rsidRPr="00416B24">
              <w:rPr>
                <w:rFonts w:ascii="Calibri" w:eastAsia="DengXian" w:hAnsi="Calibri" w:cs="Calibri"/>
                <w:color w:val="000000"/>
                <w:sz w:val="16"/>
                <w:szCs w:val="16"/>
                <w:lang w:val="en-US"/>
              </w:rPr>
              <w:t>SCGFailureInformation</w:t>
            </w:r>
            <w:proofErr w:type="spellEnd"/>
            <w:r w:rsidRPr="00416B24">
              <w:rPr>
                <w:rFonts w:ascii="Calibri" w:eastAsia="DengXian"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Re-use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 xml:space="preserve">ZTE, </w:t>
            </w:r>
            <w:proofErr w:type="spellStart"/>
            <w:r w:rsidRPr="00416B24">
              <w:rPr>
                <w:rFonts w:ascii="Calibri" w:eastAsia="DengXian"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hyperlink r:id="rId43" w:history="1">
              <w:r w:rsidR="00416B24">
                <w:rPr>
                  <w:rStyle w:val="Hyperlink"/>
                  <w:rFonts w:ascii="Calibri" w:eastAsia="DengXian"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8: </w:t>
            </w:r>
            <w:r w:rsidRPr="00DF6F50">
              <w:rPr>
                <w:rFonts w:ascii="Calibri" w:eastAsia="DengXian" w:hAnsi="Calibri" w:cs="Calibri"/>
                <w:color w:val="000000"/>
                <w:sz w:val="16"/>
                <w:szCs w:val="16"/>
                <w:highlight w:val="yellow"/>
              </w:rPr>
              <w:t>A new RRC messages</w:t>
            </w:r>
            <w:r>
              <w:rPr>
                <w:rFonts w:ascii="Calibri" w:eastAsia="DengXian"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DengXian" w:hAnsi="Calibri" w:cs="Calibri"/>
                <w:color w:val="000000"/>
                <w:sz w:val="16"/>
                <w:szCs w:val="16"/>
              </w:rPr>
              <w:t>contain</w:t>
            </w:r>
            <w:proofErr w:type="gramEnd"/>
            <w:r>
              <w:rPr>
                <w:rFonts w:ascii="Calibri" w:eastAsia="DengXian" w:hAnsi="Calibri" w:cs="Calibri"/>
                <w:color w:val="000000"/>
                <w:sz w:val="16"/>
                <w:szCs w:val="16"/>
              </w:rPr>
              <w:t xml:space="preserve"> at least </w:t>
            </w:r>
            <w:r w:rsidRPr="00DF6F50">
              <w:rPr>
                <w:rFonts w:ascii="Calibri" w:eastAsia="DengXian" w:hAnsi="Calibri" w:cs="Calibri"/>
                <w:sz w:val="16"/>
                <w:szCs w:val="16"/>
              </w:rPr>
              <w:t xml:space="preserve">a path-dependant failure type and measurement results. </w:t>
            </w:r>
            <w:r>
              <w:rPr>
                <w:rFonts w:ascii="Calibri" w:eastAsia="DengXian"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4" w:history="1">
              <w:r w:rsidR="00416B24" w:rsidRPr="00416B24">
                <w:rPr>
                  <w:rFonts w:ascii="Calibri" w:eastAsia="DengXian"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For both Scenario 1&amp;2,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rsidRPr="00416B24">
              <w:rPr>
                <w:rFonts w:ascii="Calibri" w:eastAsia="DengXian"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Re-use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 xml:space="preserve">ZTE, </w:t>
            </w:r>
            <w:proofErr w:type="spellStart"/>
            <w:r w:rsidRPr="00416B24">
              <w:rPr>
                <w:rFonts w:ascii="Calibri" w:eastAsia="DengXian"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5" w:history="1">
              <w:r w:rsidR="00416B24" w:rsidRPr="00416B24">
                <w:rPr>
                  <w:rStyle w:val="Hyperlink"/>
                  <w:rFonts w:ascii="Calibri" w:eastAsia="DengXian"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DengXian" w:hAnsi="Calibri" w:cs="Calibri"/>
                <w:color w:val="000000"/>
                <w:sz w:val="16"/>
                <w:szCs w:val="16"/>
                <w:highlight w:val="yellow"/>
                <w:lang w:val="en-US"/>
              </w:rPr>
              <w:t>SCGFailureInformation</w:t>
            </w:r>
            <w:proofErr w:type="spellEnd"/>
            <w:r w:rsidRPr="00416B24">
              <w:rPr>
                <w:rFonts w:ascii="Calibri" w:eastAsia="DengXian"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6" w:history="1">
              <w:r w:rsidR="00416B24" w:rsidRPr="00416B24">
                <w:rPr>
                  <w:rStyle w:val="Hyperlink"/>
                  <w:rFonts w:ascii="Calibri" w:eastAsia="DengXian"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5: For Rel-18 multi-path, remote UE reports direct path failure via MCGFailureInformation message and reports indirect path failure via </w:t>
            </w:r>
            <w:r w:rsidRPr="00416B24">
              <w:rPr>
                <w:rFonts w:ascii="Calibri" w:eastAsia="DengXian" w:hAnsi="Calibri" w:cs="Calibri"/>
                <w:color w:val="000000"/>
                <w:sz w:val="16"/>
                <w:szCs w:val="16"/>
                <w:highlight w:val="yellow"/>
                <w:lang w:val="en-US"/>
              </w:rPr>
              <w:t xml:space="preserve">MCGFailureInformation or </w:t>
            </w:r>
            <w:proofErr w:type="spellStart"/>
            <w:r w:rsidRPr="00416B24">
              <w:rPr>
                <w:rFonts w:ascii="Calibri" w:eastAsia="DengXian" w:hAnsi="Calibri" w:cs="Calibri"/>
                <w:color w:val="000000"/>
                <w:sz w:val="16"/>
                <w:szCs w:val="16"/>
                <w:highlight w:val="yellow"/>
                <w:lang w:val="en-US"/>
              </w:rPr>
              <w:t>SCGFailureInformation</w:t>
            </w:r>
            <w:proofErr w:type="spellEnd"/>
            <w:r w:rsidRPr="00416B24">
              <w:rPr>
                <w:rFonts w:ascii="Calibri" w:eastAsia="DengXian"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7" w:history="1">
              <w:r w:rsidR="00416B24" w:rsidRPr="00416B24">
                <w:rPr>
                  <w:rStyle w:val="Hyperlink"/>
                  <w:rFonts w:ascii="Calibri" w:eastAsia="DengXian"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6: Introducing new failure types (SL RLF, Uu RLF of relay UE, Uu RRC failure of relay UE) in </w:t>
            </w:r>
            <w:r w:rsidRPr="00416B24">
              <w:rPr>
                <w:rFonts w:ascii="Calibri" w:eastAsia="DengXian" w:hAnsi="Calibri" w:cs="Calibri"/>
                <w:color w:val="000000"/>
                <w:sz w:val="16"/>
                <w:szCs w:val="16"/>
                <w:highlight w:val="yellow"/>
                <w:lang w:val="en-US"/>
              </w:rPr>
              <w:t xml:space="preserve">MCGFailureInformation and </w:t>
            </w:r>
            <w:proofErr w:type="spellStart"/>
            <w:r w:rsidRPr="00416B24">
              <w:rPr>
                <w:rFonts w:ascii="Calibri" w:eastAsia="DengXian" w:hAnsi="Calibri" w:cs="Calibri"/>
                <w:color w:val="000000"/>
                <w:sz w:val="16"/>
                <w:szCs w:val="16"/>
                <w:highlight w:val="yellow"/>
                <w:lang w:val="en-US"/>
              </w:rPr>
              <w:t>SCGFailureInformation</w:t>
            </w:r>
            <w:proofErr w:type="spellEnd"/>
            <w:r w:rsidRPr="00416B24">
              <w:rPr>
                <w:rFonts w:ascii="Calibri" w:eastAsia="DengXian"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8" w:history="1">
              <w:r w:rsidR="00416B24" w:rsidRPr="00416B24">
                <w:rPr>
                  <w:rStyle w:val="Hyperlink"/>
                  <w:rFonts w:ascii="Calibri" w:eastAsia="DengXian"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DengXian" w:hAnsi="Calibri" w:cs="Calibri"/>
                <w:color w:val="000000"/>
                <w:sz w:val="16"/>
                <w:szCs w:val="16"/>
                <w:highlight w:val="yellow"/>
                <w:lang w:val="en-US"/>
              </w:rPr>
              <w:t>SidelinkUEInformationNR</w:t>
            </w:r>
            <w:r w:rsidRPr="00416B24">
              <w:rPr>
                <w:rFonts w:ascii="Calibri" w:eastAsia="DengXian"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9" w:history="1">
              <w:r w:rsidR="00416B24" w:rsidRPr="00416B24">
                <w:rPr>
                  <w:rStyle w:val="Hyperlink"/>
                  <w:rFonts w:ascii="Calibri" w:eastAsia="DengXian"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5. For reporting PC5-RLF of remote UE or Uu-RLF of relay UE, </w:t>
            </w:r>
            <w:r w:rsidRPr="00416B24">
              <w:rPr>
                <w:rFonts w:ascii="Calibri" w:eastAsia="DengXian" w:hAnsi="Calibri" w:cs="Calibri"/>
                <w:color w:val="000000"/>
                <w:sz w:val="16"/>
                <w:szCs w:val="16"/>
                <w:highlight w:val="yellow"/>
                <w:lang w:val="en-US"/>
              </w:rPr>
              <w:t>new message</w:t>
            </w:r>
            <w:r w:rsidRPr="00416B24">
              <w:rPr>
                <w:rFonts w:ascii="Calibri" w:eastAsia="DengXian"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0" w:history="1">
              <w:r w:rsidR="00416B24" w:rsidRPr="00416B24">
                <w:rPr>
                  <w:rStyle w:val="Hyperlink"/>
                  <w:rFonts w:ascii="Calibri" w:eastAsia="DengXian"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8: </w:t>
            </w:r>
            <w:r w:rsidRPr="00416B24">
              <w:rPr>
                <w:rFonts w:ascii="Calibri" w:eastAsia="DengXian" w:hAnsi="Calibri" w:cs="Calibri"/>
                <w:color w:val="000000"/>
                <w:sz w:val="16"/>
                <w:szCs w:val="16"/>
                <w:highlight w:val="yellow"/>
                <w:lang w:val="en-US"/>
              </w:rPr>
              <w:t>A new RRC messages</w:t>
            </w:r>
            <w:r w:rsidRPr="00416B24">
              <w:rPr>
                <w:rFonts w:ascii="Calibri" w:eastAsia="DengXian"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DengXian" w:hAnsi="Calibri" w:cs="Calibri"/>
                <w:color w:val="000000"/>
                <w:sz w:val="16"/>
                <w:szCs w:val="16"/>
                <w:lang w:val="en-US"/>
              </w:rPr>
              <w:t>dependant</w:t>
            </w:r>
            <w:proofErr w:type="spellEnd"/>
            <w:r w:rsidRPr="00416B24">
              <w:rPr>
                <w:rFonts w:ascii="Calibri" w:eastAsia="DengXian"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MCGFailureInformation,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1" w:history="1">
              <w:r w:rsidR="00416B24" w:rsidRPr="00416B24">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0: The UE starts a </w:t>
            </w: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2" w:history="1">
              <w:r w:rsidR="00416B24" w:rsidRPr="00416B24">
                <w:rPr>
                  <w:rFonts w:ascii="Calibri" w:eastAsia="DengXian"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3" w:history="1">
              <w:r w:rsidR="00416B24" w:rsidRPr="00416B24">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Introduce a timer (i.e., </w:t>
            </w: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4" w:history="1">
              <w:r w:rsidR="00416B24" w:rsidRPr="00416B24">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The timer </w:t>
            </w: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5" w:history="1">
              <w:r w:rsidR="00416B24" w:rsidRPr="00416B24">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7 RAN2 not pursue a new timer for the MP-relay RLF handling, and further discuss whether to reuse </w:t>
            </w: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OPPO</w:t>
            </w:r>
          </w:p>
        </w:tc>
      </w:tr>
    </w:tbl>
    <w:p w14:paraId="474270B8" w14:textId="2E07B7CC" w:rsidR="00416B24" w:rsidRDefault="00DF6F50" w:rsidP="00DF6F50">
      <w:pPr>
        <w:pStyle w:val="Proposal"/>
        <w:spacing w:beforeLines="50" w:before="120"/>
      </w:pPr>
      <w:bookmarkStart w:id="12" w:name="_Toc134905965"/>
      <w:r>
        <w:t>For Scenario-1/2, 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6" w:history="1">
              <w:r w:rsidR="00DF6F50" w:rsidRPr="00416B24">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7" w:history="1">
              <w:r w:rsidR="00DF6F50" w:rsidRPr="00416B24">
                <w:rPr>
                  <w:rFonts w:ascii="Calibri" w:eastAsia="DengXian"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 xml:space="preserve">Ericsson </w:t>
            </w:r>
            <w:proofErr w:type="spellStart"/>
            <w:r w:rsidRPr="00416B24">
              <w:rPr>
                <w:rFonts w:ascii="Calibri" w:eastAsia="DengXian" w:hAnsi="Calibri" w:cs="Calibri"/>
                <w:sz w:val="16"/>
                <w:szCs w:val="16"/>
                <w:lang w:val="en-US"/>
              </w:rPr>
              <w:t>España</w:t>
            </w:r>
            <w:proofErr w:type="spellEnd"/>
            <w:r w:rsidRPr="00416B24">
              <w:rPr>
                <w:rFonts w:ascii="Calibri" w:eastAsia="DengXian"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8" w:history="1">
              <w:r w:rsidR="00DF6F50" w:rsidRPr="00416B24">
                <w:rPr>
                  <w:rFonts w:ascii="Calibri" w:eastAsia="DengXian"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9" w:history="1">
              <w:r w:rsidR="00DF6F50"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0" w:history="1">
              <w:r w:rsidR="00DF6F50" w:rsidRPr="00416B2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3"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3"/>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1" w:history="1">
              <w:r w:rsidR="00416B24" w:rsidRPr="00416B24">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4: The remote UE releases the indirect path upon the </w:t>
            </w:r>
            <w:r w:rsidRPr="00416B24">
              <w:rPr>
                <w:rFonts w:ascii="Calibri" w:eastAsia="DengXian" w:hAnsi="Calibri" w:cs="Calibri"/>
                <w:color w:val="000000"/>
                <w:sz w:val="16"/>
                <w:szCs w:val="16"/>
                <w:highlight w:val="yellow"/>
                <w:lang w:val="en-US"/>
              </w:rPr>
              <w:t>relay UE informing the remote UE</w:t>
            </w:r>
            <w:r w:rsidRPr="00416B24">
              <w:rPr>
                <w:rFonts w:ascii="Calibri" w:eastAsia="DengXian" w:hAnsi="Calibri" w:cs="Calibri"/>
                <w:color w:val="000000"/>
                <w:sz w:val="16"/>
                <w:szCs w:val="16"/>
                <w:lang w:val="en-US"/>
              </w:rPr>
              <w:t xml:space="preserve"> that it has moved to RRC_IDLE due to</w:t>
            </w:r>
            <w:r w:rsidRPr="00416B24">
              <w:rPr>
                <w:rFonts w:ascii="Calibri" w:eastAsia="DengXian"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2" w:history="1">
              <w:r w:rsidR="00416B24" w:rsidRPr="00416B2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 For Scenario 1, it is up to NW implementation to </w:t>
            </w:r>
            <w:r w:rsidRPr="00416B24">
              <w:rPr>
                <w:rFonts w:ascii="Calibri" w:eastAsia="DengXian" w:hAnsi="Calibri" w:cs="Calibri"/>
                <w:color w:val="000000"/>
                <w:sz w:val="16"/>
                <w:szCs w:val="16"/>
                <w:highlight w:val="yellow"/>
                <w:lang w:val="en-US"/>
              </w:rPr>
              <w:t>avoid a MP remote UE to encounter</w:t>
            </w:r>
            <w:r w:rsidRPr="00416B24">
              <w:rPr>
                <w:rFonts w:ascii="Calibri" w:eastAsia="DengXian"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3" w:history="1">
              <w:r w:rsidR="00416B24" w:rsidRPr="00416B24">
                <w:rPr>
                  <w:rFonts w:ascii="Calibri" w:eastAsia="DengXian"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For a remote UE and a relay UE in RRC_CONNECTED, the </w:t>
            </w:r>
            <w:r w:rsidRPr="00416B24">
              <w:rPr>
                <w:rFonts w:ascii="Calibri" w:eastAsia="DengXian" w:hAnsi="Calibri" w:cs="Calibri"/>
                <w:color w:val="000000"/>
                <w:sz w:val="16"/>
                <w:szCs w:val="16"/>
                <w:highlight w:val="yellow"/>
                <w:lang w:val="en-US"/>
              </w:rPr>
              <w:t>relay UE does not inform the remote UE of its expiry of dataInactivityTimer</w:t>
            </w:r>
            <w:r w:rsidRPr="00416B24">
              <w:rPr>
                <w:rFonts w:ascii="Calibri" w:eastAsia="DengXian"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4" w:history="1">
              <w:r w:rsidR="00416B24" w:rsidRPr="00416B24">
                <w:rPr>
                  <w:rFonts w:ascii="Calibri" w:eastAsia="DengXian"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If configured with dataInactivityTimer, </w:t>
            </w:r>
            <w:r w:rsidRPr="00416B24">
              <w:rPr>
                <w:rFonts w:ascii="Calibri" w:eastAsia="DengXian" w:hAnsi="Calibri" w:cs="Calibri"/>
                <w:color w:val="000000"/>
                <w:sz w:val="16"/>
                <w:szCs w:val="16"/>
                <w:highlight w:val="yellow"/>
                <w:lang w:val="en-US"/>
              </w:rPr>
              <w:t>Relay UE should ignore this configuration</w:t>
            </w:r>
            <w:r w:rsidRPr="00416B24">
              <w:rPr>
                <w:rFonts w:ascii="Calibri" w:eastAsia="DengXian"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5" w:history="1">
              <w:r w:rsidR="00416B24" w:rsidRPr="00416B24">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The remote UE </w:t>
            </w:r>
            <w:r w:rsidRPr="00416B24">
              <w:rPr>
                <w:rFonts w:ascii="Calibri" w:eastAsia="DengXian" w:hAnsi="Calibri" w:cs="Calibri"/>
                <w:color w:val="000000"/>
                <w:sz w:val="16"/>
                <w:szCs w:val="16"/>
                <w:highlight w:val="yellow"/>
                <w:lang w:val="en-US"/>
              </w:rPr>
              <w:t>does not need to inform the network</w:t>
            </w:r>
            <w:r w:rsidRPr="00416B24">
              <w:rPr>
                <w:rFonts w:ascii="Calibri" w:eastAsia="DengXian"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6" w:history="1">
              <w:r w:rsidR="00416B24" w:rsidRPr="00416B24">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DengXian" w:hAnsi="Calibri" w:cs="Calibri"/>
                <w:color w:val="000000"/>
                <w:sz w:val="16"/>
                <w:szCs w:val="16"/>
                <w:highlight w:val="yellow"/>
                <w:lang w:val="en-US"/>
              </w:rPr>
              <w:t>there is no need for the remote UE to inform the network</w:t>
            </w:r>
            <w:r w:rsidRPr="00416B24">
              <w:rPr>
                <w:rFonts w:ascii="Calibri" w:eastAsia="DengXian"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7" w:history="1">
              <w:r w:rsidR="00416B24" w:rsidRPr="00416B24">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8" w:history="1">
              <w:r w:rsidR="00416B24" w:rsidRPr="00416B2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No specification effort to handle the case </w:t>
            </w:r>
            <w:r w:rsidRPr="00416B24">
              <w:rPr>
                <w:rFonts w:ascii="Calibri" w:eastAsia="DengXian" w:hAnsi="Calibri" w:cs="Calibri"/>
                <w:color w:val="000000"/>
                <w:sz w:val="16"/>
                <w:szCs w:val="16"/>
                <w:highlight w:val="yellow"/>
                <w:lang w:val="en-US"/>
              </w:rPr>
              <w:t>when the relay UE moves to IDLE following expiry of dataInactivityTimer</w:t>
            </w:r>
            <w:r w:rsidRPr="00416B24">
              <w:rPr>
                <w:rFonts w:ascii="Calibri" w:eastAsia="DengXian" w:hAnsi="Calibri" w:cs="Calibri"/>
                <w:color w:val="000000"/>
                <w:sz w:val="16"/>
                <w:szCs w:val="16"/>
                <w:lang w:val="en-US"/>
              </w:rPr>
              <w:t xml:space="preserve">, assuming the </w:t>
            </w:r>
            <w:proofErr w:type="spellStart"/>
            <w:r w:rsidRPr="00416B24">
              <w:rPr>
                <w:rFonts w:ascii="Calibri" w:eastAsia="DengXian" w:hAnsi="Calibri" w:cs="Calibri"/>
                <w:color w:val="000000"/>
                <w:sz w:val="16"/>
                <w:szCs w:val="16"/>
                <w:lang w:val="en-US"/>
              </w:rPr>
              <w:t>nework</w:t>
            </w:r>
            <w:proofErr w:type="spellEnd"/>
            <w:r w:rsidRPr="00416B24">
              <w:rPr>
                <w:rFonts w:ascii="Calibri" w:eastAsia="DengXian" w:hAnsi="Calibri" w:cs="Calibri"/>
                <w:color w:val="000000"/>
                <w:sz w:val="16"/>
                <w:szCs w:val="16"/>
                <w:lang w:val="en-US"/>
              </w:rPr>
              <w:t xml:space="preserve">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RAN2 </w:t>
            </w:r>
            <w:r w:rsidRPr="00416B24">
              <w:rPr>
                <w:rFonts w:ascii="Calibri" w:eastAsia="DengXian" w:hAnsi="Calibri" w:cs="Calibri"/>
                <w:color w:val="000000"/>
                <w:sz w:val="16"/>
                <w:szCs w:val="16"/>
                <w:highlight w:val="yellow"/>
                <w:lang w:val="en-US"/>
              </w:rPr>
              <w:t>not further discuss</w:t>
            </w:r>
            <w:r w:rsidRPr="00416B24">
              <w:rPr>
                <w:rFonts w:ascii="Calibri" w:eastAsia="DengXian"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 xml:space="preserve">ZTE, </w:t>
            </w:r>
            <w:proofErr w:type="spellStart"/>
            <w:r w:rsidRPr="00416B24">
              <w:rPr>
                <w:rFonts w:ascii="Calibri" w:eastAsia="DengXian"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4"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4"/>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5">
          <w:tblGrid>
            <w:gridCol w:w="1080"/>
            <w:gridCol w:w="6940"/>
            <w:gridCol w:w="2540"/>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9" w:history="1">
              <w:r w:rsidR="00416B24" w:rsidRPr="00416B24">
                <w:rPr>
                  <w:rFonts w:ascii="Calibri" w:eastAsia="DengXian"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3: Relay UE </w:t>
            </w:r>
            <w:r w:rsidRPr="00416B24">
              <w:rPr>
                <w:rFonts w:ascii="Calibri" w:eastAsia="DengXian" w:hAnsi="Calibri" w:cs="Calibri"/>
                <w:color w:val="000000"/>
                <w:sz w:val="16"/>
                <w:szCs w:val="16"/>
                <w:highlight w:val="yellow"/>
                <w:lang w:val="en-US"/>
              </w:rPr>
              <w:t xml:space="preserve">reuse </w:t>
            </w:r>
            <w:proofErr w:type="spellStart"/>
            <w:r w:rsidRPr="00416B24">
              <w:rPr>
                <w:rFonts w:ascii="Calibri" w:eastAsia="DengXian" w:hAnsi="Calibri" w:cs="Calibri"/>
                <w:color w:val="000000"/>
                <w:sz w:val="16"/>
                <w:szCs w:val="16"/>
                <w:highlight w:val="yellow"/>
                <w:lang w:val="en-US"/>
              </w:rPr>
              <w:t>NotificationMessageSidelink</w:t>
            </w:r>
            <w:proofErr w:type="spellEnd"/>
            <w:r w:rsidRPr="00416B24">
              <w:rPr>
                <w:rFonts w:ascii="Calibri" w:eastAsia="DengXian" w:hAnsi="Calibri" w:cs="Calibri"/>
                <w:color w:val="000000"/>
                <w:sz w:val="16"/>
                <w:szCs w:val="16"/>
                <w:lang w:val="en-US"/>
              </w:rPr>
              <w:t xml:space="preserve"> in MP to </w:t>
            </w:r>
            <w:r w:rsidRPr="00416B24">
              <w:rPr>
                <w:rFonts w:ascii="Calibri" w:eastAsia="DengXian" w:hAnsi="Calibri" w:cs="Calibri"/>
                <w:color w:val="000000"/>
                <w:sz w:val="16"/>
                <w:szCs w:val="16"/>
                <w:highlight w:val="yellow"/>
                <w:lang w:val="en-US"/>
              </w:rPr>
              <w:t xml:space="preserve">notify </w:t>
            </w:r>
            <w:r w:rsidRPr="00416B24">
              <w:rPr>
                <w:rFonts w:ascii="Calibri" w:eastAsia="DengXian" w:hAnsi="Calibri" w:cs="Calibri"/>
                <w:sz w:val="16"/>
                <w:szCs w:val="16"/>
                <w:highlight w:val="yellow"/>
                <w:lang w:val="en-US"/>
              </w:rPr>
              <w:t>its handover</w:t>
            </w:r>
            <w:r w:rsidRPr="00416B24">
              <w:rPr>
                <w:rFonts w:ascii="Calibri" w:eastAsia="DengXian" w:hAnsi="Calibri" w:cs="Calibri"/>
                <w:sz w:val="16"/>
                <w:szCs w:val="16"/>
                <w:lang w:val="en-US"/>
              </w:rPr>
              <w:t>, RLF an</w:t>
            </w:r>
            <w:r w:rsidRPr="00416B24">
              <w:rPr>
                <w:rFonts w:ascii="Calibri" w:eastAsia="DengXian"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0"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2: For Rel-18 multi-path, </w:t>
            </w:r>
            <w:r w:rsidRPr="00416B24">
              <w:rPr>
                <w:rFonts w:ascii="Calibri" w:eastAsia="DengXian" w:hAnsi="Calibri" w:cs="Calibri"/>
                <w:color w:val="000000"/>
                <w:sz w:val="16"/>
                <w:szCs w:val="16"/>
                <w:highlight w:val="yellow"/>
                <w:lang w:val="en-US"/>
              </w:rPr>
              <w:t>the gNB is expected to release the multipath configuration</w:t>
            </w:r>
            <w:r w:rsidRPr="00416B24">
              <w:rPr>
                <w:rFonts w:ascii="Calibri" w:eastAsia="DengXian"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1"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3: For Rel-18 multi-path, </w:t>
            </w:r>
            <w:r w:rsidRPr="00416B24">
              <w:rPr>
                <w:rFonts w:ascii="Calibri" w:eastAsia="DengXian"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DengXian"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2" w:history="1">
              <w:r w:rsidR="00416B24" w:rsidRPr="00416B2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4. When the remote UE </w:t>
            </w:r>
            <w:r w:rsidRPr="00416B24">
              <w:rPr>
                <w:rFonts w:ascii="Calibri" w:eastAsia="DengXian" w:hAnsi="Calibri" w:cs="Calibri"/>
                <w:color w:val="000000"/>
                <w:sz w:val="16"/>
                <w:szCs w:val="16"/>
                <w:highlight w:val="yellow"/>
                <w:lang w:val="en-US"/>
              </w:rPr>
              <w:t>receives the notification from relay UE with the handover indication</w:t>
            </w:r>
            <w:r w:rsidRPr="00416B24">
              <w:rPr>
                <w:rFonts w:ascii="Calibri" w:eastAsia="DengXian"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3" w:history="1">
              <w:r w:rsidR="00416B24" w:rsidRPr="00416B24">
                <w:rPr>
                  <w:rStyle w:val="Hyperlink"/>
                  <w:rFonts w:ascii="Calibri" w:eastAsia="DengXian"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3: The remote UE </w:t>
            </w:r>
            <w:r w:rsidRPr="00416B24">
              <w:rPr>
                <w:rFonts w:ascii="Calibri" w:eastAsia="DengXian" w:hAnsi="Calibri" w:cs="Calibri"/>
                <w:color w:val="000000"/>
                <w:sz w:val="16"/>
                <w:szCs w:val="16"/>
                <w:highlight w:val="yellow"/>
                <w:lang w:val="en-US"/>
              </w:rPr>
              <w:t>suspends transmissions on the indirect path</w:t>
            </w:r>
            <w:r w:rsidRPr="00416B24">
              <w:rPr>
                <w:rFonts w:ascii="Calibri" w:eastAsia="DengXian"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4" w:history="1">
              <w:r w:rsidR="00416B24" w:rsidRPr="00416B24">
                <w:rPr>
                  <w:rStyle w:val="Hyperlink"/>
                  <w:rFonts w:ascii="Calibri" w:eastAsia="DengXian"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5: </w:t>
            </w:r>
            <w:r w:rsidRPr="00416B24">
              <w:rPr>
                <w:rFonts w:ascii="Calibri" w:eastAsia="DengXian" w:hAnsi="Calibri" w:cs="Calibri"/>
                <w:color w:val="000000"/>
                <w:sz w:val="16"/>
                <w:szCs w:val="16"/>
                <w:highlight w:val="yellow"/>
                <w:lang w:val="en-US"/>
              </w:rPr>
              <w:t>Remote UE will not inform the network with the HO</w:t>
            </w:r>
            <w:r w:rsidRPr="00416B24">
              <w:rPr>
                <w:rFonts w:ascii="Calibri" w:eastAsia="DengXian"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5" w:history="1">
              <w:r w:rsidR="00416B24" w:rsidRPr="00416B24">
                <w:rPr>
                  <w:rStyle w:val="Hyperlink"/>
                  <w:rFonts w:ascii="Calibri" w:eastAsia="DengXian"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 For Scenario 1, </w:t>
            </w:r>
            <w:r w:rsidRPr="00416B24">
              <w:rPr>
                <w:rFonts w:ascii="Calibri" w:eastAsia="DengXian" w:hAnsi="Calibri" w:cs="Calibri"/>
                <w:color w:val="000000"/>
                <w:sz w:val="16"/>
                <w:szCs w:val="16"/>
                <w:highlight w:val="yellow"/>
                <w:lang w:val="en-US"/>
              </w:rPr>
              <w:t>it is up to NW implementation to avoid a MP remote UE to encounter</w:t>
            </w:r>
            <w:r w:rsidRPr="00416B24">
              <w:rPr>
                <w:rFonts w:ascii="Calibri" w:eastAsia="DengXian"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6" w:history="1">
              <w:r w:rsidR="00416B24" w:rsidRPr="00416B24">
                <w:rPr>
                  <w:rStyle w:val="Hyperlink"/>
                  <w:rFonts w:ascii="Calibri" w:eastAsia="DengXian"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highlight w:val="yellow"/>
                <w:lang w:val="en-US"/>
              </w:rPr>
              <w:t>The remote UE does not need to inform the network</w:t>
            </w:r>
            <w:r w:rsidRPr="00416B24">
              <w:rPr>
                <w:rFonts w:ascii="Calibri" w:eastAsia="DengXian"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7" w:history="1">
              <w:r w:rsidR="00416B24" w:rsidRPr="00416B24">
                <w:rPr>
                  <w:rStyle w:val="Hyperlink"/>
                  <w:rFonts w:ascii="Calibri" w:eastAsia="DengXian"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DengXian" w:hAnsi="Calibri" w:cs="Calibri"/>
                <w:color w:val="000000"/>
                <w:sz w:val="16"/>
                <w:szCs w:val="16"/>
                <w:highlight w:val="yellow"/>
                <w:lang w:val="en-US"/>
              </w:rPr>
              <w:t>no need for the remote UE to inform the network</w:t>
            </w:r>
            <w:r w:rsidRPr="00416B24">
              <w:rPr>
                <w:rFonts w:ascii="Calibri" w:eastAsia="DengXian"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45AF8B21" w14:textId="77777777" w:rsidTr="00144F61">
        <w:tblPrEx>
          <w:tblW w:w="10560" w:type="dxa"/>
          <w:tblPrExChange w:id="16" w:author="SunYoung Lee (Nokia)" w:date="2023-05-17T14:54:00Z">
            <w:tblPrEx>
              <w:tblW w:w="10560" w:type="dxa"/>
            </w:tblPrEx>
          </w:tblPrExChange>
        </w:tblPrEx>
        <w:trPr>
          <w:trHeight w:val="420"/>
          <w:trPrChange w:id="17" w:author="SunYoung Lee (Nokia)" w:date="2023-05-17T14:54:00Z">
            <w:trPr>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8" w:author="SunYoung Lee (Nokia)" w:date="2023-05-17T14:54:00Z">
              <w:tcPr>
                <w:tcW w:w="1080" w:type="dxa"/>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Hyperlink"/>
                <w:rFonts w:ascii="Calibri" w:eastAsia="DengXian" w:hAnsi="Calibri" w:cs="Calibri"/>
                <w:b/>
                <w:bCs/>
                <w:sz w:val="16"/>
                <w:szCs w:val="16"/>
                <w:lang w:val="en-US"/>
              </w:rPr>
              <w:t>R2-2304664</w:t>
            </w:r>
            <w:r>
              <w:rPr>
                <w:rStyle w:val="Hyperlink"/>
                <w:rFonts w:ascii="Calibri" w:eastAsia="DengXian"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19" w:author="SunYoung Lee (Nokia)" w:date="2023-05-17T14:54:00Z">
              <w:tcPr>
                <w:tcW w:w="6940" w:type="dxa"/>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8 R2 </w:t>
            </w:r>
            <w:r w:rsidRPr="00416B24">
              <w:rPr>
                <w:rFonts w:ascii="Calibri" w:eastAsia="DengXian" w:hAnsi="Calibri" w:cs="Calibri"/>
                <w:color w:val="000000"/>
                <w:sz w:val="16"/>
                <w:szCs w:val="16"/>
                <w:highlight w:val="yellow"/>
                <w:lang w:val="en-US"/>
              </w:rPr>
              <w:t>not pursue remote UE RLF handling</w:t>
            </w:r>
            <w:r w:rsidRPr="00416B24">
              <w:rPr>
                <w:rFonts w:ascii="Calibri" w:eastAsia="DengXian"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0" w:author="SunYoung Lee (Nokia)" w:date="2023-05-17T14:54:00Z">
              <w:tcPr>
                <w:tcW w:w="2540" w:type="dxa"/>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OPPO</w:t>
            </w:r>
          </w:p>
        </w:tc>
      </w:tr>
      <w:tr w:rsidR="00144F61" w:rsidRPr="00416B24" w14:paraId="7BB0692F" w14:textId="77777777" w:rsidTr="00144F61">
        <w:tblPrEx>
          <w:tblW w:w="10560" w:type="dxa"/>
          <w:tblPrExChange w:id="21" w:author="SunYoung Lee (Nokia)" w:date="2023-05-17T14:54:00Z">
            <w:tblPrEx>
              <w:tblW w:w="10560" w:type="dxa"/>
            </w:tblPrEx>
          </w:tblPrExChange>
        </w:tblPrEx>
        <w:trPr>
          <w:trHeight w:val="420"/>
          <w:ins w:id="22" w:author="SunYoung Lee (Nokia)" w:date="2023-05-17T14:53:00Z"/>
          <w:trPrChange w:id="23" w:author="SunYoung Lee (Nokia)" w:date="2023-05-17T14:54:00Z">
            <w:trPr>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4" w:author="SunYoung Lee (Nokia)" w:date="2023-05-17T14:54:00Z">
              <w:tcPr>
                <w:tcW w:w="1080" w:type="dxa"/>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5" w:author="SunYoung Lee (Nokia)" w:date="2023-05-17T14:53:00Z"/>
              </w:rPr>
            </w:pPr>
            <w:ins w:id="26" w:author="SunYoung Lee (Nokia)" w:date="2023-05-17T14:53:00Z">
              <w:r>
                <w:fldChar w:fldCharType="begin"/>
              </w:r>
              <w:r>
                <w:instrText>HYPERLINK "https://www.3gpp.org/ftp/TSG_RAN/WG2_RL2/TSGR2_122/Docs/R2-2306313.zip"</w:instrText>
              </w:r>
              <w:r>
                <w:fldChar w:fldCharType="separate"/>
              </w:r>
              <w:r w:rsidRPr="00416B24">
                <w:rPr>
                  <w:rFonts w:ascii="Calibri" w:eastAsia="DengXian" w:hAnsi="Calibri" w:cs="Calibri"/>
                  <w:b/>
                  <w:bCs/>
                  <w:color w:val="0000FF"/>
                  <w:sz w:val="16"/>
                  <w:szCs w:val="16"/>
                  <w:u w:val="single"/>
                  <w:lang w:val="en-US"/>
                </w:rPr>
                <w:t>R2-2306313</w:t>
              </w:r>
              <w:r>
                <w:rPr>
                  <w:rFonts w:ascii="Calibri" w:eastAsia="DengXian"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7" w:author="SunYoung Lee (Nokia)" w:date="2023-05-17T14:54:00Z">
              <w:tcPr>
                <w:tcW w:w="6940" w:type="dxa"/>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8" w:author="SunYoung Lee (Nokia)" w:date="2023-05-17T14:53:00Z"/>
                <w:rFonts w:ascii="Calibri" w:eastAsia="DengXian" w:hAnsi="Calibri" w:cs="Calibri"/>
                <w:color w:val="000000"/>
                <w:sz w:val="16"/>
                <w:szCs w:val="16"/>
                <w:lang w:val="en-US"/>
              </w:rPr>
            </w:pPr>
            <w:ins w:id="29" w:author="SunYoung Lee (Nokia)" w:date="2023-05-17T14:53:00Z">
              <w:r w:rsidRPr="001702F9">
                <w:rPr>
                  <w:rFonts w:ascii="Calibri" w:eastAsia="DengXian" w:hAnsi="Calibri" w:cs="Calibri"/>
                  <w:color w:val="000000"/>
                  <w:sz w:val="16"/>
                  <w:szCs w:val="16"/>
                </w:rPr>
                <w:t xml:space="preserve">Proposal 5: For a remote UE and a relay UE in RRC_CONNECTED, </w:t>
              </w:r>
              <w:r w:rsidRPr="001133B4">
                <w:rPr>
                  <w:rFonts w:ascii="Calibri" w:eastAsia="DengXian" w:hAnsi="Calibri" w:cs="Calibri"/>
                  <w:color w:val="000000"/>
                  <w:sz w:val="16"/>
                  <w:szCs w:val="16"/>
                  <w:highlight w:val="yellow"/>
                </w:rPr>
                <w:t xml:space="preserve">the relay UE does not inform the remote UE of its reception of an </w:t>
              </w:r>
              <w:proofErr w:type="spellStart"/>
              <w:r w:rsidRPr="001133B4">
                <w:rPr>
                  <w:rFonts w:ascii="Calibri" w:eastAsia="DengXian" w:hAnsi="Calibri" w:cs="Calibri"/>
                  <w:color w:val="000000"/>
                  <w:sz w:val="16"/>
                  <w:szCs w:val="16"/>
                  <w:highlight w:val="yellow"/>
                </w:rPr>
                <w:t>RRCReconfiguration</w:t>
              </w:r>
              <w:proofErr w:type="spellEnd"/>
              <w:r w:rsidRPr="001133B4">
                <w:rPr>
                  <w:rFonts w:ascii="Calibri" w:eastAsia="DengXian" w:hAnsi="Calibri" w:cs="Calibri"/>
                  <w:color w:val="000000"/>
                  <w:sz w:val="16"/>
                  <w:szCs w:val="16"/>
                  <w:highlight w:val="yellow"/>
                </w:rPr>
                <w:t xml:space="preserve"> including the </w:t>
              </w:r>
              <w:proofErr w:type="spellStart"/>
              <w:r w:rsidRPr="001133B4">
                <w:rPr>
                  <w:rFonts w:ascii="Calibri" w:eastAsia="DengXian" w:hAnsi="Calibri" w:cs="Calibri"/>
                  <w:color w:val="000000"/>
                  <w:sz w:val="16"/>
                  <w:szCs w:val="16"/>
                  <w:highlight w:val="yellow"/>
                </w:rPr>
                <w:t>reconfigurationWithSync</w:t>
              </w:r>
              <w:proofErr w:type="spellEnd"/>
              <w:r w:rsidRPr="001702F9">
                <w:rPr>
                  <w:rFonts w:ascii="Calibri" w:eastAsia="DengXian"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0" w:author="SunYoung Lee (Nokia)" w:date="2023-05-17T14:54:00Z">
              <w:tcPr>
                <w:tcW w:w="2540" w:type="dxa"/>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1" w:author="SunYoung Lee (Nokia)" w:date="2023-05-17T14:53:00Z"/>
                <w:rFonts w:ascii="Calibri" w:eastAsia="DengXian" w:hAnsi="Calibri" w:cs="Calibri"/>
                <w:sz w:val="16"/>
                <w:szCs w:val="16"/>
                <w:lang w:val="en-US"/>
              </w:rPr>
            </w:pPr>
            <w:ins w:id="32" w:author="SunYoung Lee (Nokia)" w:date="2023-05-17T14:53:00Z">
              <w:r w:rsidRPr="00416B24">
                <w:rPr>
                  <w:rFonts w:ascii="Calibri" w:eastAsia="DengXian"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1764C6BB" w:rsidR="00DF6F50" w:rsidRDefault="00DF6F50" w:rsidP="00DF6F50">
      <w:pPr>
        <w:pStyle w:val="Proposal"/>
        <w:spacing w:beforeLines="50" w:before="120"/>
      </w:pPr>
      <w:bookmarkStart w:id="33" w:name="_Toc134905968"/>
      <w:r>
        <w:t>For Scenario-1/2, n</w:t>
      </w:r>
      <w:r w:rsidRPr="00416B24">
        <w:t xml:space="preserve">o specification effort to handle the case </w:t>
      </w:r>
      <w:r>
        <w:t>of relay UE handover, i.e., not pursue remote UE notifying network.</w:t>
      </w:r>
      <w:bookmarkEnd w:id="33"/>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Heading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8" w:history="1">
              <w:r w:rsidR="00DF6F50" w:rsidRPr="0095353E">
                <w:rPr>
                  <w:rFonts w:ascii="Calibri" w:eastAsia="DengXian"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RB, the primary RLC entity is located at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9" w:history="1">
              <w:r w:rsidR="00DF6F50" w:rsidRPr="0095353E">
                <w:rPr>
                  <w:rFonts w:ascii="Calibri" w:eastAsia="DengXian"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DRB, the location of primary RLC entity is </w:t>
            </w:r>
            <w:r w:rsidRPr="0095353E">
              <w:rPr>
                <w:rFonts w:ascii="Calibri" w:eastAsia="DengXian" w:hAnsi="Calibri" w:cs="Calibri"/>
                <w:color w:val="000000"/>
                <w:sz w:val="16"/>
                <w:szCs w:val="16"/>
                <w:highlight w:val="yellow"/>
                <w:lang w:val="en-US"/>
              </w:rPr>
              <w:t>configurable</w:t>
            </w:r>
            <w:r w:rsidRPr="0095353E">
              <w:rPr>
                <w:rFonts w:ascii="Calibri" w:eastAsia="DengXian"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0" w:history="1">
              <w:r w:rsidR="00DF6F50" w:rsidRPr="0095353E">
                <w:rPr>
                  <w:rFonts w:ascii="Calibri" w:eastAsia="DengXian"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Primary RLC entity of the MP split bearer could be configured on either </w:t>
            </w:r>
            <w:r w:rsidRPr="0095353E">
              <w:rPr>
                <w:rFonts w:ascii="Calibri" w:eastAsia="DengXian"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1" w:history="1">
              <w:r w:rsidR="00DF6F50" w:rsidRPr="0095353E">
                <w:rPr>
                  <w:rFonts w:ascii="Calibri" w:eastAsia="DengXian"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The primary path and primary RLC entity of split SRB1 are always on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2" w:history="1">
              <w:r w:rsidR="00DF6F50" w:rsidRPr="0095353E">
                <w:rPr>
                  <w:rFonts w:ascii="Calibri" w:eastAsia="DengXian"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1: For Scenario 2, if the </w:t>
            </w:r>
            <w:r w:rsidRPr="0095353E">
              <w:rPr>
                <w:rFonts w:ascii="Calibri" w:eastAsia="DengXian" w:hAnsi="Calibri" w:cs="Calibri"/>
                <w:color w:val="000000"/>
                <w:sz w:val="16"/>
                <w:szCs w:val="16"/>
                <w:highlight w:val="yellow"/>
                <w:lang w:val="en-US"/>
              </w:rPr>
              <w:t>indirect path</w:t>
            </w:r>
            <w:r w:rsidRPr="0095353E">
              <w:rPr>
                <w:rFonts w:ascii="Calibri" w:eastAsia="DengXian"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3" w:history="1">
              <w:r w:rsidR="00DF6F50"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1, the split SRB1’s primary path of the remote UE in multipath is by default on the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4" w:history="1">
              <w:r w:rsidR="00DF6F50"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1, the primary path of split SRB2 for the remote UE is always by default on the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5"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77777777" w:rsidR="00DF6F50" w:rsidRDefault="00DF6F50" w:rsidP="00DF6F50">
      <w:pPr>
        <w:pStyle w:val="Proposal"/>
        <w:spacing w:beforeLines="50" w:before="120"/>
      </w:pPr>
      <w:bookmarkStart w:id="34" w:name="_Toc134905969"/>
      <w:r>
        <w:t>For Scenario-1, primary path of the split SRB1 and SRB2 is always on direct path.</w:t>
      </w:r>
      <w:bookmarkEnd w:id="34"/>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6" w:history="1">
              <w:r w:rsidR="0095353E" w:rsidRPr="0095353E">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RAN2 confirms previous assumptions that non-split SRB1/SRB2 </w:t>
            </w:r>
            <w:r w:rsidRPr="0095353E">
              <w:rPr>
                <w:rFonts w:ascii="Calibri" w:eastAsia="DengXian" w:hAnsi="Calibri" w:cs="Calibri"/>
                <w:color w:val="000000"/>
                <w:sz w:val="16"/>
                <w:szCs w:val="16"/>
                <w:highlight w:val="yellow"/>
                <w:lang w:val="en-US"/>
              </w:rPr>
              <w:t>can be configured</w:t>
            </w:r>
            <w:r w:rsidRPr="0095353E">
              <w:rPr>
                <w:rFonts w:ascii="Calibri" w:eastAsia="DengXian" w:hAnsi="Calibri" w:cs="Calibri"/>
                <w:color w:val="000000"/>
                <w:sz w:val="16"/>
                <w:szCs w:val="16"/>
                <w:lang w:val="en-US"/>
              </w:rPr>
              <w:t xml:space="preserve"> on either direct or </w:t>
            </w:r>
            <w:r w:rsidRPr="0095353E">
              <w:rPr>
                <w:rFonts w:ascii="Calibri" w:eastAsia="DengXian" w:hAnsi="Calibri" w:cs="Calibri"/>
                <w:color w:val="000000"/>
                <w:sz w:val="16"/>
                <w:szCs w:val="16"/>
                <w:highlight w:val="yellow"/>
                <w:lang w:val="en-US"/>
              </w:rPr>
              <w:t>indirect path</w:t>
            </w:r>
            <w:r w:rsidRPr="0095353E">
              <w:rPr>
                <w:rFonts w:ascii="Calibri" w:eastAsia="DengXian"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7" w:history="1">
              <w:r w:rsidR="0095353E" w:rsidRPr="0095353E">
                <w:rPr>
                  <w:rFonts w:ascii="Calibri" w:eastAsia="DengXian"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Non-split SRB1/2 can </w:t>
            </w:r>
            <w:r w:rsidRPr="0095353E">
              <w:rPr>
                <w:rFonts w:ascii="Calibri" w:eastAsia="DengXian" w:hAnsi="Calibri" w:cs="Calibri"/>
                <w:color w:val="000000"/>
                <w:sz w:val="16"/>
                <w:szCs w:val="16"/>
                <w:highlight w:val="yellow"/>
                <w:lang w:val="en-US"/>
              </w:rPr>
              <w:t>only be configured over the direct path</w:t>
            </w:r>
            <w:r w:rsidRPr="0095353E">
              <w:rPr>
                <w:rFonts w:ascii="Calibri" w:eastAsia="DengXian"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Ericsson </w:t>
            </w:r>
            <w:proofErr w:type="spellStart"/>
            <w:r w:rsidRPr="0095353E">
              <w:rPr>
                <w:rFonts w:ascii="Calibri" w:eastAsia="DengXian" w:hAnsi="Calibri" w:cs="Calibri"/>
                <w:sz w:val="16"/>
                <w:szCs w:val="16"/>
                <w:lang w:val="en-US"/>
              </w:rPr>
              <w:t>España</w:t>
            </w:r>
            <w:proofErr w:type="spellEnd"/>
            <w:r w:rsidRPr="0095353E">
              <w:rPr>
                <w:rFonts w:ascii="Calibri" w:eastAsia="DengXian"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8" w:history="1">
              <w:r w:rsidR="0095353E" w:rsidRPr="0095353E">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For Scenario 1, it is up to NW configuration to decide whether to configure </w:t>
            </w:r>
            <w:r w:rsidRPr="0095353E">
              <w:rPr>
                <w:rFonts w:ascii="Calibri" w:eastAsia="DengXian" w:hAnsi="Calibri" w:cs="Calibri"/>
                <w:color w:val="000000"/>
                <w:sz w:val="16"/>
                <w:szCs w:val="16"/>
                <w:highlight w:val="yellow"/>
                <w:lang w:val="en-US"/>
              </w:rPr>
              <w:t>non-split SRB in an indirect path</w:t>
            </w:r>
            <w:r w:rsidRPr="0095353E">
              <w:rPr>
                <w:rFonts w:ascii="Calibri" w:eastAsia="DengXian"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9" w:history="1">
              <w:r w:rsidR="0095353E" w:rsidRPr="0095353E">
                <w:rPr>
                  <w:rFonts w:ascii="Calibri" w:eastAsia="DengXian"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The </w:t>
            </w:r>
            <w:r w:rsidRPr="0095353E">
              <w:rPr>
                <w:rFonts w:ascii="Calibri" w:eastAsia="DengXian" w:hAnsi="Calibri" w:cs="Calibri"/>
                <w:color w:val="000000"/>
                <w:sz w:val="16"/>
                <w:szCs w:val="16"/>
                <w:highlight w:val="yellow"/>
                <w:lang w:val="en-US"/>
              </w:rPr>
              <w:t>non-split SRB1 over indirect path is not allowed</w:t>
            </w:r>
            <w:r w:rsidRPr="0095353E">
              <w:rPr>
                <w:rFonts w:ascii="Calibri" w:eastAsia="DengXian"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0" w:history="1">
              <w:r w:rsidR="0095353E" w:rsidRPr="0095353E">
                <w:rPr>
                  <w:rFonts w:ascii="Calibri" w:eastAsia="DengXian"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w:t>
            </w:r>
            <w:r w:rsidRPr="0095353E">
              <w:rPr>
                <w:rFonts w:ascii="Calibri" w:eastAsia="DengXian" w:hAnsi="Calibri" w:cs="Calibri"/>
                <w:color w:val="000000"/>
                <w:sz w:val="16"/>
                <w:szCs w:val="16"/>
                <w:highlight w:val="yellow"/>
                <w:lang w:val="en-US"/>
              </w:rPr>
              <w:t>Non-split SRB on indirect path is supported</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1" w:history="1">
              <w:r w:rsidR="0095353E" w:rsidRPr="0095353E">
                <w:rPr>
                  <w:rFonts w:ascii="Calibri" w:eastAsia="DengXian"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RAN2 confirm the agreement on the support of </w:t>
            </w:r>
            <w:r w:rsidRPr="0095353E">
              <w:rPr>
                <w:rFonts w:ascii="Calibri" w:eastAsia="DengXian" w:hAnsi="Calibri" w:cs="Calibri"/>
                <w:color w:val="000000"/>
                <w:sz w:val="16"/>
                <w:szCs w:val="16"/>
                <w:highlight w:val="yellow"/>
                <w:lang w:val="en-US"/>
              </w:rPr>
              <w:t>non-split SRB on the in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2" w:history="1">
              <w:r w:rsidR="0095353E" w:rsidRPr="0095353E">
                <w:rPr>
                  <w:rFonts w:ascii="Calibri" w:eastAsia="DengXian"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Non-split SRB1 and SRB 2 over indirect path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3" w:history="1">
              <w:r w:rsidR="0095353E" w:rsidRPr="0095353E">
                <w:rPr>
                  <w:rFonts w:ascii="Calibri" w:eastAsia="DengXian"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For Scenario 1, RAN2 to </w:t>
            </w:r>
            <w:r w:rsidRPr="0095353E">
              <w:rPr>
                <w:rFonts w:ascii="Calibri" w:eastAsia="DengXian" w:hAnsi="Calibri" w:cs="Calibri"/>
                <w:color w:val="000000"/>
                <w:sz w:val="16"/>
                <w:szCs w:val="16"/>
                <w:highlight w:val="yellow"/>
                <w:lang w:val="en-US"/>
              </w:rPr>
              <w:t>support</w:t>
            </w:r>
            <w:r w:rsidRPr="0095353E">
              <w:rPr>
                <w:rFonts w:ascii="Calibri" w:eastAsia="DengXian"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4" w:history="1">
              <w:r w:rsidR="0095353E"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1, non-split SRB1 for the remote UE in multipath is </w:t>
            </w:r>
            <w:r w:rsidRPr="0095353E">
              <w:rPr>
                <w:rFonts w:ascii="Calibri" w:eastAsia="DengXian" w:hAnsi="Calibri" w:cs="Calibri"/>
                <w:color w:val="000000"/>
                <w:sz w:val="16"/>
                <w:szCs w:val="16"/>
                <w:highlight w:val="yellow"/>
                <w:lang w:val="en-US"/>
              </w:rPr>
              <w:t>always configured on the 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5" w:history="1">
              <w:r w:rsidR="0095353E"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1, non-split SRB2 for the remote UE is </w:t>
            </w:r>
            <w:r w:rsidRPr="0095353E">
              <w:rPr>
                <w:rFonts w:ascii="Calibri" w:eastAsia="DengXian" w:hAnsi="Calibri" w:cs="Calibri"/>
                <w:color w:val="000000"/>
                <w:sz w:val="16"/>
                <w:szCs w:val="16"/>
                <w:highlight w:val="yellow"/>
                <w:lang w:val="en-US"/>
              </w:rPr>
              <w:t>always configured on the 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6" w:history="1">
              <w:r w:rsidR="0095353E" w:rsidRPr="0095353E">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For Scenario 1, non-split SRB1 and 2 over indirect path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7"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0: For multi-path scenario 1, non-split SRBs </w:t>
            </w:r>
            <w:r w:rsidRPr="0095353E">
              <w:rPr>
                <w:rFonts w:ascii="Calibri" w:eastAsia="DengXian" w:hAnsi="Calibri" w:cs="Calibri"/>
                <w:color w:val="000000"/>
                <w:sz w:val="16"/>
                <w:szCs w:val="16"/>
                <w:highlight w:val="yellow"/>
                <w:lang w:val="en-US"/>
              </w:rPr>
              <w:t>can be configured</w:t>
            </w:r>
            <w:r w:rsidRPr="0095353E">
              <w:rPr>
                <w:rFonts w:ascii="Calibri" w:eastAsia="DengXian"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8" w:history="1">
              <w:r w:rsidR="0095353E"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Non-split SRB1 configured only on the indirect path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9" w:history="1">
              <w:r w:rsidR="0095353E">
                <w:rPr>
                  <w:rStyle w:val="Hyperlink"/>
                  <w:rFonts w:ascii="Calibri" w:eastAsia="DengXian"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1: SRB1 and SRB2 are configured on </w:t>
            </w:r>
            <w:r w:rsidRPr="00DF6F50">
              <w:rPr>
                <w:rFonts w:ascii="Calibri" w:eastAsia="DengXian" w:hAnsi="Calibri" w:cs="Calibri"/>
                <w:color w:val="000000"/>
                <w:sz w:val="16"/>
                <w:szCs w:val="16"/>
                <w:highlight w:val="yellow"/>
              </w:rPr>
              <w:t>direct path</w:t>
            </w:r>
            <w:r>
              <w:rPr>
                <w:rFonts w:ascii="Calibri" w:eastAsia="DengXian"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0" w:history="1">
              <w:r w:rsidR="0095353E">
                <w:rPr>
                  <w:rStyle w:val="Hyperlink"/>
                  <w:rFonts w:ascii="Calibri" w:eastAsia="DengXian"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6 To align Scenario-1 with Scenario-2, RAN2 </w:t>
            </w:r>
            <w:r w:rsidRPr="00DF6F50">
              <w:rPr>
                <w:rFonts w:ascii="Calibri" w:eastAsia="DengXian" w:hAnsi="Calibri" w:cs="Calibri"/>
                <w:color w:val="000000"/>
                <w:sz w:val="16"/>
                <w:szCs w:val="16"/>
                <w:highlight w:val="yellow"/>
              </w:rPr>
              <w:t>revert the agreement on allowing indirect-path-only SRB1 and SRB2 configuration</w:t>
            </w:r>
            <w:r>
              <w:rPr>
                <w:rFonts w:ascii="Calibri" w:eastAsia="DengXian"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35" w:name="_Toc134905970"/>
      <w:r>
        <w:t>For Scenario-1, R2 further discuss w</w:t>
      </w:r>
      <w:r w:rsidR="0095353E">
        <w:t xml:space="preserve">hether non-split SRB1/2 on indirect path </w:t>
      </w:r>
      <w:r>
        <w:t xml:space="preserve">is </w:t>
      </w:r>
      <w:r w:rsidR="0095353E">
        <w:t>supported</w:t>
      </w:r>
      <w:r>
        <w:t>.</w:t>
      </w:r>
      <w:bookmarkEnd w:id="35"/>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1" w:history="1">
              <w:r w:rsidR="0095353E" w:rsidRPr="0095353E">
                <w:rPr>
                  <w:rFonts w:ascii="Calibri" w:eastAsia="DengXian"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Proposal 1: To simplify the issue to support mode 1 RA for U2N remote UE under MP scenario, RAN2 has the following understanding:</w:t>
            </w:r>
            <w:r w:rsidRPr="0095353E">
              <w:rPr>
                <w:rFonts w:ascii="Calibri" w:eastAsia="DengXian" w:hAnsi="Calibri" w:cs="Calibri"/>
                <w:sz w:val="16"/>
                <w:szCs w:val="16"/>
                <w:lang w:val="en-US"/>
              </w:rPr>
              <w:br/>
              <w:t>- It applies at least for intra-DU case</w:t>
            </w:r>
            <w:r w:rsidRPr="0095353E">
              <w:rPr>
                <w:rFonts w:ascii="Calibri" w:eastAsia="DengXian"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NEC, </w:t>
            </w:r>
            <w:proofErr w:type="spellStart"/>
            <w:r w:rsidRPr="0095353E">
              <w:rPr>
                <w:rFonts w:ascii="Calibri" w:eastAsia="DengXian" w:hAnsi="Calibri" w:cs="Calibri"/>
                <w:sz w:val="16"/>
                <w:szCs w:val="16"/>
                <w:lang w:val="en-US"/>
              </w:rPr>
              <w:t>Nokia,OPPO,ZTE,Huawei</w:t>
            </w:r>
            <w:proofErr w:type="spellEnd"/>
            <w:r w:rsidRPr="0095353E">
              <w:rPr>
                <w:rFonts w:ascii="Calibri" w:eastAsia="DengXian" w:hAnsi="Calibri" w:cs="Calibri"/>
                <w:sz w:val="16"/>
                <w:szCs w:val="16"/>
                <w:lang w:val="en-US"/>
              </w:rPr>
              <w:t xml:space="preserve">, </w:t>
            </w:r>
            <w:proofErr w:type="spellStart"/>
            <w:r w:rsidRPr="0095353E">
              <w:rPr>
                <w:rFonts w:ascii="Calibri" w:eastAsia="DengXian" w:hAnsi="Calibri" w:cs="Calibri"/>
                <w:sz w:val="16"/>
                <w:szCs w:val="16"/>
                <w:lang w:val="en-US"/>
              </w:rPr>
              <w:t>HiSilicon</w:t>
            </w:r>
            <w:proofErr w:type="spellEnd"/>
            <w:r w:rsidRPr="0095353E">
              <w:rPr>
                <w:rFonts w:ascii="Calibri" w:eastAsia="DengXian"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2" w:history="1">
              <w:r w:rsidR="0095353E" w:rsidRPr="0095353E">
                <w:rPr>
                  <w:rFonts w:ascii="Calibri" w:eastAsia="DengXian"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proofErr w:type="spellStart"/>
            <w:r w:rsidRPr="0095353E">
              <w:rPr>
                <w:rFonts w:ascii="Calibri" w:eastAsia="DengXian"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3" w:history="1">
              <w:r w:rsidR="0095353E" w:rsidRPr="0095353E">
                <w:rPr>
                  <w:rFonts w:ascii="Calibri" w:eastAsia="DengXian"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n MP Scenario 1, gNB provides </w:t>
            </w:r>
            <w:r w:rsidRPr="0095353E">
              <w:rPr>
                <w:rFonts w:ascii="Calibri" w:eastAsia="DengXian"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proofErr w:type="spellStart"/>
            <w:r w:rsidRPr="0095353E">
              <w:rPr>
                <w:rFonts w:ascii="Calibri" w:eastAsia="DengXian"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4" w:history="1">
              <w:r w:rsidR="0095353E" w:rsidRPr="0095353E">
                <w:rPr>
                  <w:rFonts w:ascii="Calibri" w:eastAsia="DengXian"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n MP Scenario 1, remote UE reports </w:t>
            </w:r>
            <w:r w:rsidRPr="0095353E">
              <w:rPr>
                <w:rFonts w:ascii="Calibri" w:eastAsia="DengXian" w:hAnsi="Calibri" w:cs="Calibri"/>
                <w:color w:val="000000"/>
                <w:sz w:val="16"/>
                <w:szCs w:val="16"/>
                <w:highlight w:val="yellow"/>
                <w:lang w:val="en-US"/>
              </w:rPr>
              <w:t>SL-BSR for indirect bearers to gNB via the 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proofErr w:type="spellStart"/>
            <w:r w:rsidRPr="0095353E">
              <w:rPr>
                <w:rFonts w:ascii="Calibri" w:eastAsia="DengXian"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5"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6: The remote UE configured with multi-path </w:t>
            </w:r>
            <w:r w:rsidRPr="0095353E">
              <w:rPr>
                <w:rFonts w:ascii="Calibri" w:eastAsia="DengXian" w:hAnsi="Calibri" w:cs="Calibri"/>
                <w:color w:val="000000"/>
                <w:sz w:val="16"/>
                <w:szCs w:val="16"/>
                <w:highlight w:val="yellow"/>
                <w:lang w:val="en-US"/>
              </w:rPr>
              <w:t>requests Mode 1 RA via direct path</w:t>
            </w:r>
            <w:r w:rsidRPr="0095353E">
              <w:rPr>
                <w:rFonts w:ascii="Calibri" w:eastAsia="DengXian" w:hAnsi="Calibri" w:cs="Calibri"/>
                <w:color w:val="000000"/>
                <w:sz w:val="16"/>
                <w:szCs w:val="16"/>
                <w:lang w:val="en-US"/>
              </w:rPr>
              <w:t xml:space="preserve">, </w:t>
            </w:r>
            <w:r w:rsidRPr="0095353E">
              <w:rPr>
                <w:rFonts w:ascii="Calibri" w:eastAsia="DengXian" w:hAnsi="Calibri" w:cs="Calibri"/>
                <w:color w:val="000000"/>
                <w:sz w:val="16"/>
                <w:szCs w:val="16"/>
                <w:highlight w:val="yellow"/>
                <w:lang w:val="en-US"/>
              </w:rPr>
              <w:t>DU of direct path schedules the SL mode 1 grant to the remote UE</w:t>
            </w:r>
            <w:r w:rsidRPr="0095353E">
              <w:rPr>
                <w:rFonts w:ascii="Calibri" w:eastAsia="DengXian"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bl>
    <w:p w14:paraId="67CAF86B" w14:textId="7EE11742" w:rsidR="0095353E" w:rsidRDefault="00DF6F50" w:rsidP="00DF6F50">
      <w:pPr>
        <w:pStyle w:val="Proposal"/>
        <w:spacing w:beforeLines="50" w:before="120"/>
      </w:pPr>
      <w:bookmarkStart w:id="36" w:name="_Toc134905971"/>
      <w:r>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r w:rsidR="0095353E">
        <w:t xml:space="preserve"> D-path</w:t>
      </w:r>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36"/>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6" w:history="1">
              <w:r w:rsidR="00900314" w:rsidRPr="00900314">
                <w:rPr>
                  <w:rFonts w:ascii="Calibri" w:eastAsia="DengXian"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For the FFS on if a Rel-17 relay UE is supported for use in a multipath connection, </w:t>
            </w:r>
            <w:r w:rsidRPr="00900314">
              <w:rPr>
                <w:rFonts w:ascii="Calibri" w:eastAsia="DengXian" w:hAnsi="Calibri" w:cs="Calibri"/>
                <w:color w:val="000000"/>
                <w:sz w:val="16"/>
                <w:szCs w:val="16"/>
                <w:highlight w:val="yellow"/>
                <w:lang w:val="en-US"/>
              </w:rPr>
              <w:t>RAN2 should wait for SA2’s reply to the LS.</w:t>
            </w:r>
            <w:r w:rsidRPr="00900314">
              <w:rPr>
                <w:rFonts w:ascii="Calibri" w:eastAsia="DengXian"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 xml:space="preserve">Ericsson </w:t>
            </w:r>
            <w:proofErr w:type="spellStart"/>
            <w:r w:rsidRPr="00900314">
              <w:rPr>
                <w:rFonts w:ascii="Calibri" w:eastAsia="DengXian" w:hAnsi="Calibri" w:cs="Calibri"/>
                <w:sz w:val="16"/>
                <w:szCs w:val="16"/>
                <w:lang w:val="en-US"/>
              </w:rPr>
              <w:t>España</w:t>
            </w:r>
            <w:proofErr w:type="spellEnd"/>
            <w:r w:rsidRPr="00900314">
              <w:rPr>
                <w:rFonts w:ascii="Calibri" w:eastAsia="DengXian"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7" w:history="1">
              <w:r w:rsidR="00900314" w:rsidRPr="0090031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7 A mechanism is introduced to </w:t>
            </w:r>
            <w:r w:rsidRPr="00900314">
              <w:rPr>
                <w:rFonts w:ascii="Calibri" w:eastAsia="DengXian" w:hAnsi="Calibri" w:cs="Calibri"/>
                <w:color w:val="000000"/>
                <w:sz w:val="16"/>
                <w:szCs w:val="16"/>
                <w:highlight w:val="yellow"/>
                <w:lang w:val="en-US"/>
              </w:rPr>
              <w:t>distinguish Rel-17</w:t>
            </w:r>
            <w:r w:rsidRPr="00900314">
              <w:rPr>
                <w:rFonts w:ascii="Calibri" w:eastAsia="DengXian"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8" w:history="1">
              <w:r w:rsidR="00900314" w:rsidRPr="0090031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8 Either </w:t>
            </w:r>
            <w:r w:rsidRPr="00900314">
              <w:rPr>
                <w:rFonts w:ascii="Calibri" w:eastAsia="DengXian" w:hAnsi="Calibri" w:cs="Calibri"/>
                <w:color w:val="000000"/>
                <w:sz w:val="16"/>
                <w:szCs w:val="16"/>
                <w:highlight w:val="yellow"/>
                <w:lang w:val="en-US"/>
              </w:rPr>
              <w:t>not support R17 IDLE/INACTIVE relay UE</w:t>
            </w:r>
            <w:r w:rsidRPr="00900314">
              <w:rPr>
                <w:rFonts w:ascii="Calibri" w:eastAsia="DengXian"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9" w:history="1">
              <w:r w:rsidR="00900314" w:rsidRPr="00900314">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t is totally up to gNB implementation on how to configure the path of SRB1 of remote UE </w:t>
            </w:r>
            <w:r w:rsidRPr="00900314">
              <w:rPr>
                <w:rFonts w:ascii="Calibri" w:eastAsia="DengXian" w:hAnsi="Calibri" w:cs="Calibri"/>
                <w:color w:val="000000"/>
                <w:sz w:val="16"/>
                <w:szCs w:val="16"/>
                <w:highlight w:val="yellow"/>
                <w:lang w:val="en-US"/>
              </w:rPr>
              <w:t>when Rel-17 relay UE is used</w:t>
            </w:r>
            <w:r w:rsidRPr="00900314">
              <w:rPr>
                <w:rFonts w:ascii="Calibri" w:eastAsia="DengXian"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0" w:history="1">
              <w:r w:rsidR="00900314">
                <w:rPr>
                  <w:rStyle w:val="Hyperlink"/>
                  <w:rFonts w:ascii="Calibri" w:eastAsia="DengXian"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1" w:history="1">
              <w:r w:rsidR="00900314">
                <w:rPr>
                  <w:rStyle w:val="Hyperlink"/>
                  <w:rFonts w:ascii="Calibri" w:eastAsia="DengXian"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9: A Rel-18 relay UE can </w:t>
            </w:r>
            <w:r w:rsidRPr="006D63FC">
              <w:rPr>
                <w:rFonts w:ascii="Calibri" w:eastAsia="DengXian" w:hAnsi="Calibri" w:cs="Calibri"/>
                <w:color w:val="000000"/>
                <w:sz w:val="16"/>
                <w:szCs w:val="16"/>
                <w:highlight w:val="yellow"/>
              </w:rPr>
              <w:t>indicate whether it supports the Rel-18 new solution</w:t>
            </w:r>
            <w:r>
              <w:rPr>
                <w:rFonts w:ascii="Calibri" w:eastAsia="DengXian"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2" w:history="1">
              <w:r w:rsidR="00900314">
                <w:rPr>
                  <w:rStyle w:val="Hyperlink"/>
                  <w:rFonts w:ascii="Calibri" w:eastAsia="DengXian"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3" w:history="1">
              <w:r w:rsidR="00900314">
                <w:rPr>
                  <w:rStyle w:val="Hyperlink"/>
                  <w:rFonts w:ascii="Calibri" w:eastAsia="DengXian"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rPr>
            </w:pPr>
            <w:r>
              <w:rPr>
                <w:rFonts w:ascii="Calibri" w:eastAsia="DengXian"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rPr>
            </w:pPr>
            <w:r>
              <w:rPr>
                <w:rFonts w:ascii="Calibri" w:eastAsia="DengXian" w:hAnsi="Calibri" w:cs="Calibri"/>
                <w:color w:val="000000"/>
                <w:sz w:val="16"/>
                <w:szCs w:val="16"/>
              </w:rPr>
              <w:t xml:space="preserve"> Option 1: </w:t>
            </w:r>
            <w:r w:rsidRPr="006D63FC">
              <w:rPr>
                <w:rFonts w:ascii="Calibri" w:eastAsia="DengXian" w:hAnsi="Calibri" w:cs="Calibri"/>
                <w:color w:val="000000"/>
                <w:sz w:val="16"/>
                <w:szCs w:val="16"/>
                <w:highlight w:val="yellow"/>
              </w:rPr>
              <w:t>Remote UE reports the candidate relay UE(s) of the type requested by the gNB</w:t>
            </w:r>
            <w:r>
              <w:rPr>
                <w:rFonts w:ascii="Calibri" w:eastAsia="DengXian"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Option 2: Remote UE </w:t>
            </w:r>
            <w:r w:rsidRPr="006D63FC">
              <w:rPr>
                <w:rFonts w:ascii="Calibri" w:eastAsia="DengXian" w:hAnsi="Calibri" w:cs="Calibri"/>
                <w:color w:val="000000"/>
                <w:sz w:val="16"/>
                <w:szCs w:val="16"/>
                <w:highlight w:val="yellow"/>
              </w:rPr>
              <w:t>reports the discovered relay UE(s)</w:t>
            </w:r>
            <w:r>
              <w:rPr>
                <w:rFonts w:ascii="Calibri" w:eastAsia="DengXian"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4" w:history="1">
              <w:r w:rsidR="00900314" w:rsidRPr="0090031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5" w:history="1">
              <w:r w:rsidR="00900314">
                <w:rPr>
                  <w:rStyle w:val="Hyperlink"/>
                  <w:rFonts w:ascii="Calibri" w:eastAsia="DengXian"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rPr>
            </w:pPr>
            <w:r>
              <w:rPr>
                <w:rFonts w:ascii="Calibri" w:eastAsia="DengXian" w:hAnsi="Calibri" w:cs="Calibri"/>
                <w:color w:val="000000"/>
                <w:sz w:val="16"/>
                <w:szCs w:val="16"/>
              </w:rPr>
              <w:t>Proposal 22: RAN2 discuss the following enhancements for triggering the idle/inactive relay UE to RRC_CONNECTED via PC5-RRC message:</w:t>
            </w:r>
            <w:r w:rsidR="006827F6">
              <w:rPr>
                <w:rFonts w:ascii="Calibri" w:eastAsia="DengXian"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Remote UE should </w:t>
            </w:r>
            <w:r w:rsidRPr="006D63FC">
              <w:rPr>
                <w:rFonts w:ascii="Calibri" w:eastAsia="DengXian" w:hAnsi="Calibri" w:cs="Calibri"/>
                <w:color w:val="000000"/>
                <w:sz w:val="16"/>
                <w:szCs w:val="16"/>
                <w:highlight w:val="yellow"/>
              </w:rPr>
              <w:t>acquire the release of the relay UE</w:t>
            </w:r>
            <w:r>
              <w:rPr>
                <w:rFonts w:ascii="Calibri" w:eastAsia="DengXian"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ListParagraph"/>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ListParagraph"/>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37" w:name="_Toc134905972"/>
      <w:r>
        <w:rPr>
          <w:rFonts w:hint="eastAsia"/>
        </w:rPr>
        <w:t>F</w:t>
      </w:r>
      <w:r>
        <w:t>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bookmarkEnd w:id="37"/>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6" w:history="1">
              <w:r w:rsidR="00900314" w:rsidRPr="00900314">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9 </w:t>
            </w:r>
            <w:r w:rsidRPr="00900314">
              <w:rPr>
                <w:rFonts w:ascii="Calibri" w:eastAsia="DengXian" w:hAnsi="Calibri" w:cs="Calibri"/>
                <w:color w:val="000000"/>
                <w:sz w:val="16"/>
                <w:szCs w:val="16"/>
                <w:highlight w:val="yellow"/>
                <w:lang w:val="en-US"/>
              </w:rPr>
              <w:t>PC5-RRC trigger is applicable for all cases</w:t>
            </w:r>
            <w:r w:rsidRPr="00900314">
              <w:rPr>
                <w:rFonts w:ascii="Calibri" w:eastAsia="DengXian"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7" w:history="1">
              <w:r w:rsidR="00900314" w:rsidRPr="00900314">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6. Remote UE sends </w:t>
            </w:r>
            <w:r w:rsidRPr="00900314">
              <w:rPr>
                <w:rFonts w:ascii="Calibri" w:eastAsia="DengXian" w:hAnsi="Calibri" w:cs="Calibri"/>
                <w:color w:val="000000"/>
                <w:sz w:val="16"/>
                <w:szCs w:val="16"/>
                <w:highlight w:val="yellow"/>
                <w:lang w:val="en-US"/>
              </w:rPr>
              <w:t>PC5-RRC</w:t>
            </w:r>
            <w:r w:rsidRPr="00900314">
              <w:rPr>
                <w:rFonts w:ascii="Calibri" w:eastAsia="DengXian" w:hAnsi="Calibri" w:cs="Calibri"/>
                <w:color w:val="000000"/>
                <w:sz w:val="16"/>
                <w:szCs w:val="16"/>
                <w:lang w:val="en-US"/>
              </w:rPr>
              <w:t xml:space="preserve"> message to relay UE if RRCReconfigurationComplete message is sent only </w:t>
            </w:r>
            <w:r w:rsidRPr="00900314">
              <w:rPr>
                <w:rFonts w:ascii="Calibri" w:eastAsia="DengXian" w:hAnsi="Calibri" w:cs="Calibri"/>
                <w:color w:val="000000"/>
                <w:sz w:val="16"/>
                <w:szCs w:val="16"/>
                <w:highlight w:val="yellow"/>
                <w:lang w:val="en-US"/>
              </w:rPr>
              <w:t>via direct path</w:t>
            </w:r>
            <w:r w:rsidRPr="00900314">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8" w:history="1">
              <w:r w:rsidR="00900314" w:rsidRPr="0090031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DengXian"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split SRB1 with duplication is configured, </w:t>
            </w:r>
            <w:r w:rsidRPr="00900314">
              <w:rPr>
                <w:rFonts w:ascii="Calibri" w:eastAsia="DengXian" w:hAnsi="Calibri" w:cs="Calibri"/>
                <w:color w:val="000000"/>
                <w:sz w:val="16"/>
                <w:szCs w:val="16"/>
                <w:highlight w:val="yellow"/>
                <w:lang w:val="en-US"/>
              </w:rPr>
              <w:t>Legacy Rel-17</w:t>
            </w:r>
            <w:r w:rsidRPr="00900314">
              <w:rPr>
                <w:rFonts w:ascii="Calibri" w:eastAsia="DengXian"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split SRB1 without duplication is configured, and primary RLC entity is on direct path, </w:t>
            </w:r>
            <w:r w:rsidRPr="00900314">
              <w:rPr>
                <w:rFonts w:ascii="Calibri" w:eastAsia="DengXian" w:hAnsi="Calibri" w:cs="Calibri"/>
                <w:color w:val="000000"/>
                <w:sz w:val="16"/>
                <w:szCs w:val="16"/>
                <w:highlight w:val="yellow"/>
                <w:lang w:val="en-US"/>
              </w:rPr>
              <w:t>PC5-RRC based</w:t>
            </w:r>
            <w:r w:rsidRPr="00900314">
              <w:rPr>
                <w:rFonts w:ascii="Calibri" w:eastAsia="DengXian"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non-split SRB1 is configured on direct path, </w:t>
            </w:r>
            <w:r w:rsidRPr="00900314">
              <w:rPr>
                <w:rFonts w:ascii="Calibri" w:eastAsia="DengXian" w:hAnsi="Calibri" w:cs="Calibri"/>
                <w:color w:val="000000"/>
                <w:sz w:val="16"/>
                <w:szCs w:val="16"/>
                <w:highlight w:val="yellow"/>
                <w:lang w:val="en-US"/>
              </w:rPr>
              <w:t>PC5-RRC based method</w:t>
            </w:r>
            <w:r w:rsidRPr="00900314">
              <w:rPr>
                <w:rFonts w:ascii="Calibri" w:eastAsia="DengXian"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non-split SRB1 over indirect link is configured, </w:t>
            </w:r>
            <w:r w:rsidRPr="00900314">
              <w:rPr>
                <w:rFonts w:ascii="Calibri" w:eastAsia="DengXian" w:hAnsi="Calibri" w:cs="Calibri"/>
                <w:color w:val="000000"/>
                <w:sz w:val="16"/>
                <w:szCs w:val="16"/>
                <w:highlight w:val="yellow"/>
                <w:lang w:val="en-US"/>
              </w:rPr>
              <w:t>legacy Rel-17</w:t>
            </w:r>
            <w:r w:rsidRPr="00900314">
              <w:rPr>
                <w:rFonts w:ascii="Calibri" w:eastAsia="DengXian"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Split SRB1 without duplication is configured and primary RLC entity is on indirect link, </w:t>
            </w:r>
            <w:r w:rsidRPr="00900314">
              <w:rPr>
                <w:rFonts w:ascii="Calibri" w:eastAsia="DengXian" w:hAnsi="Calibri" w:cs="Calibri"/>
                <w:color w:val="000000"/>
                <w:sz w:val="16"/>
                <w:szCs w:val="16"/>
                <w:highlight w:val="yellow"/>
                <w:lang w:val="en-US"/>
              </w:rPr>
              <w:t>legacy Rel-17 method</w:t>
            </w:r>
            <w:r w:rsidRPr="00900314">
              <w:rPr>
                <w:rFonts w:ascii="Calibri" w:eastAsia="DengXian"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9" w:history="1">
              <w:r w:rsidR="00900314" w:rsidRPr="0090031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DengXian" w:hAnsi="Calibri" w:cs="Calibri"/>
                <w:color w:val="000000"/>
                <w:sz w:val="16"/>
                <w:szCs w:val="16"/>
                <w:highlight w:val="yellow"/>
                <w:lang w:val="en-US"/>
              </w:rPr>
              <w:t>Discovery/PC5-S message</w:t>
            </w:r>
            <w:r w:rsidRPr="00900314">
              <w:rPr>
                <w:rFonts w:ascii="Calibri" w:eastAsia="DengXian"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t is suggested to revert previous RAN2 agreement and </w:t>
            </w:r>
            <w:r w:rsidRPr="00900314">
              <w:rPr>
                <w:rFonts w:ascii="Calibri" w:eastAsia="DengXian" w:hAnsi="Calibri" w:cs="Calibri"/>
                <w:color w:val="000000"/>
                <w:sz w:val="16"/>
                <w:szCs w:val="16"/>
                <w:highlight w:val="yellow"/>
                <w:lang w:val="en-US"/>
              </w:rPr>
              <w:t>not support PC5 RRC</w:t>
            </w:r>
            <w:r w:rsidRPr="00900314">
              <w:rPr>
                <w:rFonts w:ascii="Calibri" w:eastAsia="DengXian"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 xml:space="preserve">ZTE, </w:t>
            </w:r>
            <w:proofErr w:type="spellStart"/>
            <w:r w:rsidRPr="00900314">
              <w:rPr>
                <w:rFonts w:ascii="Calibri" w:eastAsia="DengXian"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hyperlink r:id="rId120" w:history="1">
              <w:r w:rsidR="00900314">
                <w:rPr>
                  <w:rStyle w:val="Hyperlink"/>
                  <w:rFonts w:ascii="Calibri" w:eastAsia="DengXian"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rPr>
            </w:pPr>
            <w:r>
              <w:rPr>
                <w:rFonts w:ascii="Calibri" w:eastAsia="DengXian"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6827F6">
              <w:rPr>
                <w:rFonts w:ascii="Calibri" w:eastAsia="DengXian" w:hAnsi="Calibri" w:cs="Calibri"/>
                <w:color w:val="000000"/>
                <w:sz w:val="16"/>
                <w:szCs w:val="16"/>
                <w:lang w:val="en-US"/>
              </w:rPr>
              <w:t>-</w:t>
            </w:r>
            <w:r w:rsidRPr="006827F6">
              <w:rPr>
                <w:rFonts w:ascii="Calibri" w:eastAsia="DengXian"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6827F6">
              <w:rPr>
                <w:rFonts w:ascii="Calibri" w:eastAsia="DengXian" w:hAnsi="Calibri" w:cs="Calibri"/>
                <w:color w:val="000000"/>
                <w:sz w:val="16"/>
                <w:szCs w:val="16"/>
                <w:lang w:val="en-US"/>
              </w:rPr>
              <w:t>-</w:t>
            </w:r>
            <w:r w:rsidRPr="006827F6">
              <w:rPr>
                <w:rFonts w:ascii="Calibri" w:eastAsia="DengXian"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1" w:history="1">
              <w:r w:rsidR="00416B24" w:rsidRPr="00900314">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12 RAN2 discuss whether to reus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2" w:history="1">
              <w:r w:rsidR="00416B24" w:rsidRPr="0090031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13 When </w:t>
            </w:r>
            <w:r w:rsidRPr="00900314">
              <w:rPr>
                <w:rFonts w:ascii="Calibri" w:eastAsia="DengXian" w:hAnsi="Calibri" w:cs="Calibri"/>
                <w:color w:val="000000"/>
                <w:sz w:val="16"/>
                <w:szCs w:val="16"/>
                <w:highlight w:val="yellow"/>
                <w:lang w:val="en-US"/>
              </w:rPr>
              <w:t>T304-like</w:t>
            </w:r>
            <w:r w:rsidRPr="00900314">
              <w:rPr>
                <w:rFonts w:ascii="Calibri" w:eastAsia="DengXian"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3" w:history="1">
              <w:r w:rsidR="00416B24" w:rsidRPr="00900314">
                <w:rPr>
                  <w:rFonts w:ascii="Calibri" w:eastAsia="DengXian"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5: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4" w:history="1">
              <w:r w:rsidR="00416B24" w:rsidRPr="00900314">
                <w:rPr>
                  <w:rFonts w:ascii="Calibri" w:eastAsia="DengXian"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Proposal 6: Once the timer for the second direct path addition (</w:t>
            </w:r>
            <w:proofErr w:type="spellStart"/>
            <w:r w:rsidRPr="00900314">
              <w:rPr>
                <w:rFonts w:ascii="Calibri" w:eastAsia="DengXian" w:hAnsi="Calibri" w:cs="Calibri"/>
                <w:color w:val="000000"/>
                <w:sz w:val="16"/>
                <w:szCs w:val="16"/>
                <w:lang w:val="en-US"/>
              </w:rPr>
              <w:t>e.g</w:t>
            </w:r>
            <w:proofErr w:type="spellEnd"/>
            <w:r w:rsidRPr="00900314">
              <w:rPr>
                <w:rFonts w:ascii="Calibri" w:eastAsia="DengXian" w:hAnsi="Calibri" w:cs="Calibri"/>
                <w:color w:val="000000"/>
                <w:sz w:val="16"/>
                <w:szCs w:val="16"/>
                <w:lang w:val="en-US"/>
              </w:rPr>
              <w:t xml:space="preserv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5" w:history="1">
              <w:r w:rsidR="00416B24" w:rsidRPr="00900314">
                <w:rPr>
                  <w:rFonts w:ascii="Calibri" w:eastAsia="DengXian"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5: The remote UE sends a failure indication to the gNB via the indirect path when th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6" w:history="1">
              <w:r w:rsidR="00416B24" w:rsidRPr="00900314">
                <w:rPr>
                  <w:rFonts w:ascii="Calibri" w:eastAsia="DengXian"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6: The remote UE falls back to the original single path configuration when th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7" w:history="1">
              <w:r w:rsidR="00416B24" w:rsidRPr="0090031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26: Reus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8" w:history="1">
              <w:r w:rsidR="00416B24" w:rsidRPr="0090031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27: For Rel-18 multi path, the remote UE shall stop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upon successful completion of random access on the corresponding </w:t>
            </w:r>
            <w:proofErr w:type="spellStart"/>
            <w:r w:rsidRPr="00900314">
              <w:rPr>
                <w:rFonts w:ascii="Calibri" w:eastAsia="DengXian" w:hAnsi="Calibri" w:cs="Calibri"/>
                <w:color w:val="000000"/>
                <w:sz w:val="16"/>
                <w:szCs w:val="16"/>
                <w:lang w:val="en-US"/>
              </w:rPr>
              <w:t>SpCell</w:t>
            </w:r>
            <w:proofErr w:type="spellEnd"/>
            <w:r w:rsidRPr="00900314">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9" w:history="1">
              <w:r w:rsidR="00416B24" w:rsidRPr="0090031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0" w:history="1">
              <w:r w:rsidR="00416B24" w:rsidRPr="0090031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15: For indirect path to MP,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and the existing stop condition is reused, assuming </w:t>
            </w:r>
            <w:proofErr w:type="spellStart"/>
            <w:r w:rsidRPr="00900314">
              <w:rPr>
                <w:rFonts w:ascii="Calibri" w:eastAsia="DengXian" w:hAnsi="Calibri" w:cs="Calibri"/>
                <w:color w:val="000000"/>
                <w:sz w:val="16"/>
                <w:szCs w:val="16"/>
                <w:lang w:val="en-US"/>
              </w:rPr>
              <w:t>reconfigurationWithSync</w:t>
            </w:r>
            <w:proofErr w:type="spellEnd"/>
            <w:r w:rsidRPr="00900314">
              <w:rPr>
                <w:rFonts w:ascii="Calibri" w:eastAsia="DengXian"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lastRenderedPageBreak/>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38"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38"/>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1" w:history="1">
              <w:r w:rsidR="00416B24" w:rsidRPr="00416B24">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3 When T304-like or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2" w:history="1">
              <w:r w:rsidR="00416B24" w:rsidRPr="00416B2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4 RAN2 discuss the stop condition of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3" w:history="1">
              <w:r w:rsidR="00416B24" w:rsidRPr="00416B24">
                <w:rPr>
                  <w:rFonts w:ascii="Calibri" w:eastAsia="DengXian"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4" w:history="1">
              <w:r w:rsidR="00416B24" w:rsidRPr="00416B24">
                <w:rPr>
                  <w:rFonts w:ascii="Calibri" w:eastAsia="DengXian"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Proposal 2: Once the timer for the second indirect path addition (</w:t>
            </w:r>
            <w:proofErr w:type="spellStart"/>
            <w:r w:rsidRPr="00416B24">
              <w:rPr>
                <w:rFonts w:ascii="Calibri" w:eastAsia="DengXian" w:hAnsi="Calibri" w:cs="Calibri"/>
                <w:color w:val="000000"/>
                <w:sz w:val="16"/>
                <w:szCs w:val="16"/>
                <w:lang w:val="en-US"/>
              </w:rPr>
              <w:t>e.g</w:t>
            </w:r>
            <w:proofErr w:type="spellEnd"/>
            <w:r w:rsidRPr="00416B24">
              <w:rPr>
                <w:rFonts w:ascii="Calibri" w:eastAsia="DengXian" w:hAnsi="Calibri" w:cs="Calibri"/>
                <w:color w:val="000000"/>
                <w:sz w:val="16"/>
                <w:szCs w:val="16"/>
                <w:lang w:val="en-US"/>
              </w:rPr>
              <w:t xml:space="preserve">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5" w:history="1">
              <w:r w:rsidR="00416B24" w:rsidRPr="00416B24">
                <w:rPr>
                  <w:rFonts w:ascii="Calibri" w:eastAsia="DengXian"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 Legacy timer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6"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3: Reuse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7"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4: For Rel-18 multi path, the remote UE shall stop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8"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9" w:history="1">
              <w:r w:rsidR="00416B24" w:rsidRPr="00416B2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3: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39"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39"/>
    </w:p>
    <w:p w14:paraId="3AC626EE" w14:textId="77777777" w:rsidR="00900314" w:rsidRDefault="00900314" w:rsidP="0095353E">
      <w:pPr>
        <w:spacing w:beforeLines="50" w:before="120"/>
      </w:pPr>
    </w:p>
    <w:p w14:paraId="22B22C2A" w14:textId="45CC8BEB" w:rsidR="00DF6F50" w:rsidRDefault="00DF6F50" w:rsidP="00DF6F50">
      <w:pPr>
        <w:pStyle w:val="Heading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0"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5 The “relay UE ID” reported to the gNB is based on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1" w:history="1">
              <w:r w:rsidR="00DF6F50" w:rsidRPr="0095353E">
                <w:rPr>
                  <w:rFonts w:ascii="Calibri" w:eastAsia="DengXian"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f the Relay UE is in CONNECTED state, Remote UE reports candidate Relay UE’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2" w:history="1">
              <w:r w:rsidR="00DF6F50" w:rsidRPr="0095353E">
                <w:rPr>
                  <w:rFonts w:ascii="Calibri" w:eastAsia="DengXian"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6: Relay UE’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and </w:t>
            </w:r>
            <w:r w:rsidRPr="00195E0D">
              <w:rPr>
                <w:rFonts w:ascii="Calibri" w:eastAsia="DengXian" w:hAnsi="Calibri" w:cs="Calibri"/>
                <w:color w:val="000000"/>
                <w:sz w:val="16"/>
                <w:szCs w:val="16"/>
                <w:highlight w:val="yellow"/>
                <w:lang w:val="en-US"/>
              </w:rPr>
              <w:t>serving cell</w:t>
            </w:r>
            <w:r w:rsidRPr="0095353E">
              <w:rPr>
                <w:rFonts w:ascii="Calibri" w:eastAsia="DengXian"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3" w:history="1">
              <w:r w:rsidR="00DF6F50" w:rsidRPr="0095353E">
                <w:rPr>
                  <w:rFonts w:ascii="Calibri" w:eastAsia="DengXian"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0: In scenario 2, the remote UE reports target relay UE’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rsidRPr="0095353E">
              <w:rPr>
                <w:rFonts w:ascii="Calibri" w:eastAsia="DengXian" w:hAnsi="Calibri" w:cs="Calibri"/>
                <w:b/>
                <w:bCs/>
                <w:color w:val="0000FF"/>
                <w:sz w:val="16"/>
                <w:szCs w:val="16"/>
                <w:u w:val="single"/>
                <w:lang w:val="en-US"/>
              </w:rPr>
              <w:t>R2-</w:t>
            </w:r>
            <w:r w:rsidR="003E121E" w:rsidRPr="003E121E">
              <w:rPr>
                <w:rFonts w:ascii="Calibri" w:eastAsia="DengXian"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Proposal 4: The UE ID reported to gNB for indirect path addition is </w:t>
            </w:r>
            <w:r w:rsidRPr="0095353E">
              <w:rPr>
                <w:rFonts w:ascii="Calibri" w:eastAsia="DengXian" w:hAnsi="Calibri" w:cs="Calibri"/>
                <w:sz w:val="16"/>
                <w:szCs w:val="16"/>
                <w:highlight w:val="yellow"/>
                <w:lang w:val="en-US"/>
              </w:rPr>
              <w:t>C-RNTI</w:t>
            </w:r>
            <w:r w:rsidRPr="0095353E">
              <w:rPr>
                <w:rFonts w:ascii="Calibri" w:eastAsia="DengXian"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4" w:history="1">
              <w:r w:rsidR="00DF6F50" w:rsidRPr="0095353E">
                <w:rPr>
                  <w:rFonts w:ascii="Calibri" w:eastAsia="DengXian"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5" w:history="1">
              <w:r w:rsidR="00DF6F50" w:rsidRPr="0095353E">
                <w:rPr>
                  <w:rFonts w:ascii="Calibri" w:eastAsia="DengXian"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 For associated UEs in RRC_CONNECTED,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6" w:history="1">
              <w:r w:rsidR="00DF6F50" w:rsidRPr="0095353E">
                <w:rPr>
                  <w:rFonts w:ascii="Calibri" w:eastAsia="DengXian"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The relay UE ID can be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7" w:history="1">
              <w:r w:rsidR="00DF6F50"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2, NW controlled solution under UE specific permission, remote UE can report relay UE’s ID, i.e.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and </w:t>
            </w:r>
            <w:r w:rsidRPr="00195E0D">
              <w:rPr>
                <w:rFonts w:ascii="Calibri" w:eastAsia="DengXian" w:hAnsi="Calibri" w:cs="Calibri"/>
                <w:color w:val="000000"/>
                <w:sz w:val="16"/>
                <w:szCs w:val="16"/>
                <w:highlight w:val="yellow"/>
                <w:lang w:val="en-US"/>
              </w:rPr>
              <w:t>serving cell ID</w:t>
            </w:r>
            <w:r w:rsidRPr="0095353E">
              <w:rPr>
                <w:rFonts w:ascii="Calibri" w:eastAsia="DengXian"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8" w:history="1">
              <w:r w:rsidR="00DF6F50"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6: For scenario 2, remote UE should report the relay UE’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9"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7. If there is no security risk,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40" w:name="_Toc134905975"/>
      <w:r>
        <w:rPr>
          <w:rFonts w:hint="eastAsia"/>
        </w:rPr>
        <w:t>F</w:t>
      </w:r>
      <w:r>
        <w:t xml:space="preserve">or Scenario-2, remote-UE reports the RRC_CONNECTED relay-UE C-RNTI </w:t>
      </w:r>
      <w:r w:rsidR="003E121E">
        <w:t xml:space="preserve">and cell-ID </w:t>
      </w:r>
      <w:r>
        <w:t>for indirect path addition.</w:t>
      </w:r>
      <w:bookmarkEnd w:id="40"/>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41">
          <w:tblGrid>
            <w:gridCol w:w="1080"/>
            <w:gridCol w:w="6940"/>
            <w:gridCol w:w="2540"/>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0"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Remote UE report relay UE ID while relay UE is in IDLE/INACTIVE state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1"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2" w:history="1">
              <w:r w:rsidR="00DF6F50" w:rsidRPr="0095353E">
                <w:rPr>
                  <w:rFonts w:ascii="Calibri" w:eastAsia="DengXian"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RAN2 confirms target Relay UE can be in </w:t>
            </w:r>
            <w:r w:rsidRPr="0095353E">
              <w:rPr>
                <w:rFonts w:ascii="Calibri" w:eastAsia="DengXian" w:hAnsi="Calibri" w:cs="Calibri"/>
                <w:color w:val="000000"/>
                <w:sz w:val="16"/>
                <w:szCs w:val="16"/>
                <w:highlight w:val="yellow"/>
                <w:lang w:val="en-US"/>
              </w:rPr>
              <w:t>IDLE and Inactive</w:t>
            </w:r>
            <w:r w:rsidRPr="0095353E">
              <w:rPr>
                <w:rFonts w:ascii="Calibri" w:eastAsia="DengXian"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000000" w:rsidP="00EF7F6E">
            <w:pPr>
              <w:spacing w:after="0"/>
              <w:jc w:val="left"/>
              <w:rPr>
                <w:rFonts w:ascii="Calibri" w:eastAsia="DengXian" w:hAnsi="Calibri" w:cs="Calibri"/>
                <w:b/>
                <w:bCs/>
                <w:color w:val="0000FF"/>
                <w:sz w:val="16"/>
                <w:szCs w:val="16"/>
                <w:u w:val="single"/>
                <w:lang w:val="en-US"/>
              </w:rPr>
            </w:pPr>
            <w:hyperlink r:id="rId153" w:history="1">
              <w:r w:rsidR="00DF6F50">
                <w:rPr>
                  <w:rStyle w:val="Hyperlink"/>
                  <w:rFonts w:ascii="Calibri" w:eastAsia="DengXian"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DengXian" w:hAnsi="Calibri" w:cs="Calibri"/>
                <w:color w:val="000000"/>
                <w:sz w:val="16"/>
                <w:szCs w:val="16"/>
              </w:rPr>
            </w:pPr>
            <w:r>
              <w:rPr>
                <w:rFonts w:ascii="Calibri" w:eastAsia="DengXian" w:hAnsi="Calibri" w:cs="Calibri"/>
                <w:color w:val="000000"/>
                <w:sz w:val="16"/>
                <w:szCs w:val="16"/>
              </w:rPr>
              <w:t xml:space="preserve">If the Relay UE is in Inactive state, Remote UE reports candidate Relay UE’s </w:t>
            </w:r>
            <w:r w:rsidRPr="0036165C">
              <w:rPr>
                <w:rFonts w:ascii="Calibri" w:eastAsia="DengXian" w:hAnsi="Calibri" w:cs="Calibri"/>
                <w:color w:val="000000"/>
                <w:sz w:val="16"/>
                <w:szCs w:val="16"/>
                <w:highlight w:val="yellow"/>
              </w:rPr>
              <w:t>I-RNTI</w:t>
            </w:r>
            <w:r>
              <w:rPr>
                <w:rFonts w:ascii="Calibri" w:eastAsia="DengXian"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DengXian" w:hAnsi="Calibri" w:cs="Calibri"/>
                <w:sz w:val="16"/>
                <w:szCs w:val="16"/>
              </w:rPr>
            </w:pPr>
            <w:r>
              <w:rPr>
                <w:rFonts w:ascii="Calibri" w:eastAsia="DengXian"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4" w:history="1">
              <w:r w:rsidR="00DF6F50" w:rsidRPr="0095353E">
                <w:rPr>
                  <w:rFonts w:ascii="Calibri" w:eastAsia="DengXian"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f the Relay UE in IDLE state, Remote UE reports candidate Relay UE’s </w:t>
            </w:r>
            <w:r w:rsidRPr="0095353E">
              <w:rPr>
                <w:rFonts w:ascii="Calibri" w:eastAsia="DengXian" w:hAnsi="Calibri" w:cs="Calibri"/>
                <w:color w:val="000000"/>
                <w:sz w:val="16"/>
                <w:szCs w:val="16"/>
                <w:highlight w:val="yellow"/>
                <w:lang w:val="en-US"/>
              </w:rPr>
              <w:t>5G-GUTI</w:t>
            </w:r>
            <w:r w:rsidRPr="0095353E">
              <w:rPr>
                <w:rFonts w:ascii="Calibri" w:eastAsia="DengXian"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5" w:history="1">
              <w:r w:rsidR="00DF6F50" w:rsidRPr="0095353E">
                <w:rPr>
                  <w:rFonts w:ascii="Calibri" w:eastAsia="DengXian"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 For associated UEs in </w:t>
            </w:r>
            <w:r w:rsidRPr="0095353E">
              <w:rPr>
                <w:rFonts w:ascii="Calibri" w:eastAsia="DengXian" w:hAnsi="Calibri" w:cs="Calibri"/>
                <w:color w:val="000000"/>
                <w:sz w:val="16"/>
                <w:szCs w:val="16"/>
                <w:highlight w:val="yellow"/>
                <w:lang w:val="en-US"/>
              </w:rPr>
              <w:t>RRC_IDLE/RRC_INACTIVE</w:t>
            </w:r>
            <w:r w:rsidRPr="0095353E">
              <w:rPr>
                <w:rFonts w:ascii="Calibri" w:eastAsia="DengXian" w:hAnsi="Calibri" w:cs="Calibri"/>
                <w:color w:val="000000"/>
                <w:sz w:val="16"/>
                <w:szCs w:val="16"/>
                <w:lang w:val="en-US"/>
              </w:rPr>
              <w:t xml:space="preserve">, </w:t>
            </w:r>
            <w:r w:rsidRPr="0095353E">
              <w:rPr>
                <w:rFonts w:ascii="Calibri" w:eastAsia="DengXian" w:hAnsi="Calibri" w:cs="Calibri"/>
                <w:color w:val="000000"/>
                <w:sz w:val="16"/>
                <w:szCs w:val="16"/>
                <w:highlight w:val="yellow"/>
                <w:lang w:val="en-US"/>
              </w:rPr>
              <w:t>temporary or local ID</w:t>
            </w:r>
            <w:r w:rsidRPr="0095353E">
              <w:rPr>
                <w:rFonts w:ascii="Calibri" w:eastAsia="DengXian"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6" w:history="1">
              <w:r w:rsidR="00DF6F50"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7" w:history="1">
              <w:r w:rsidR="00DF6F50" w:rsidRPr="0095353E">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8" w:history="1">
              <w:r w:rsidR="00DF6F50"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5: For scenario 2, enhancements for relay UE in RRC_IDLE/INACTIVE state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9"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9: In scenario 2, remote UE triggers the RRC_IDLE/RRC_INACTIVE relay UE into RRC_CONNECTED state </w:t>
            </w:r>
            <w:r w:rsidRPr="0095353E">
              <w:rPr>
                <w:rFonts w:ascii="Calibri" w:eastAsia="DengXian" w:hAnsi="Calibri" w:cs="Calibri"/>
                <w:color w:val="000000"/>
                <w:sz w:val="16"/>
                <w:szCs w:val="16"/>
                <w:highlight w:val="yellow"/>
                <w:lang w:val="en-US"/>
              </w:rPr>
              <w:t>before</w:t>
            </w:r>
            <w:r w:rsidRPr="0095353E">
              <w:rPr>
                <w:rFonts w:ascii="Calibri" w:eastAsia="DengXian"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r w:rsidR="0036165C" w:rsidRPr="0095353E" w14:paraId="58BE1F5A" w14:textId="77777777" w:rsidTr="009027DF">
        <w:tblPrEx>
          <w:tblW w:w="10560" w:type="dxa"/>
          <w:tblPrExChange w:id="42" w:author="SunYoung Lee (Nokia)" w:date="2023-05-17T14:55:00Z">
            <w:tblPrEx>
              <w:tblW w:w="10560" w:type="dxa"/>
            </w:tblPrEx>
          </w:tblPrExChange>
        </w:tblPrEx>
        <w:trPr>
          <w:trHeight w:val="210"/>
          <w:trPrChange w:id="43" w:author="SunYoung Lee (Nokia)" w:date="2023-05-17T14:55:00Z">
            <w:trPr>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44" w:author="SunYoung Lee (Nokia)" w:date="2023-05-17T14:55:00Z">
              <w:tcPr>
                <w:tcW w:w="1080" w:type="dxa"/>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45" w:author="SunYoung Lee (Nokia)" w:date="2023-05-17T14:55:00Z">
              <w:tcPr>
                <w:tcW w:w="6940" w:type="dxa"/>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n addition to C-RNTI, </w:t>
            </w:r>
            <w:r w:rsidRPr="0095353E">
              <w:rPr>
                <w:rFonts w:ascii="Calibri" w:eastAsia="DengXian" w:hAnsi="Calibri" w:cs="Calibri"/>
                <w:color w:val="000000"/>
                <w:sz w:val="16"/>
                <w:szCs w:val="16"/>
                <w:highlight w:val="yellow"/>
                <w:lang w:val="en-US"/>
              </w:rPr>
              <w:t>S-TMSI</w:t>
            </w:r>
            <w:r w:rsidRPr="0095353E">
              <w:rPr>
                <w:rFonts w:ascii="Calibri" w:eastAsia="DengXian"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46" w:author="SunYoung Lee (Nokia)" w:date="2023-05-17T14:55:00Z">
              <w:tcPr>
                <w:tcW w:w="2540" w:type="dxa"/>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r w:rsidR="009027DF" w:rsidRPr="0095353E" w14:paraId="1785C052" w14:textId="77777777" w:rsidTr="009027DF">
        <w:tblPrEx>
          <w:tblW w:w="10560" w:type="dxa"/>
          <w:tblPrExChange w:id="47" w:author="SunYoung Lee (Nokia)" w:date="2023-05-17T14:55:00Z">
            <w:tblPrEx>
              <w:tblW w:w="10560" w:type="dxa"/>
            </w:tblPrEx>
          </w:tblPrExChange>
        </w:tblPrEx>
        <w:trPr>
          <w:trHeight w:val="210"/>
          <w:ins w:id="48" w:author="SunYoung Lee (Nokia)" w:date="2023-05-17T14:55:00Z"/>
          <w:trPrChange w:id="49" w:author="SunYoung Lee (Nokia)" w:date="2023-05-17T14:55:00Z">
            <w:trPr>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50" w:author="SunYoung Lee (Nokia)" w:date="2023-05-17T14:55:00Z">
              <w:tcPr>
                <w:tcW w:w="1080" w:type="dxa"/>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1" w:author="SunYoung Lee (Nokia)" w:date="2023-05-17T14:55:00Z"/>
                <w:rFonts w:ascii="Calibri" w:eastAsia="DengXian" w:hAnsi="Calibri" w:cs="Calibri"/>
                <w:color w:val="000000"/>
                <w:sz w:val="16"/>
                <w:szCs w:val="16"/>
                <w:lang w:val="en-US"/>
              </w:rPr>
            </w:pPr>
            <w:ins w:id="52" w:author="SunYoung Lee (Nokia)" w:date="2023-05-17T14:55:00Z">
              <w:r>
                <w:fldChar w:fldCharType="begin"/>
              </w:r>
              <w:r>
                <w:instrText>HYPERLINK "https://www.3gpp.org/ftp/TSG_RAN/WG2_RL2/TSGR2_122/Docs/R2-2306313.zip"</w:instrText>
              </w:r>
              <w:r>
                <w:fldChar w:fldCharType="separate"/>
              </w:r>
              <w:r w:rsidRPr="0095353E">
                <w:rPr>
                  <w:rFonts w:ascii="Calibri" w:eastAsia="DengXian" w:hAnsi="Calibri" w:cs="Calibri"/>
                  <w:b/>
                  <w:bCs/>
                  <w:color w:val="0000FF"/>
                  <w:sz w:val="16"/>
                  <w:szCs w:val="16"/>
                  <w:u w:val="single"/>
                  <w:lang w:val="en-US"/>
                </w:rPr>
                <w:t>R2-2306313</w:t>
              </w:r>
              <w:r>
                <w:rPr>
                  <w:rFonts w:ascii="Calibri" w:eastAsia="DengXian"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53" w:author="SunYoung Lee (Nokia)" w:date="2023-05-17T14:55:00Z">
              <w:tcPr>
                <w:tcW w:w="6940" w:type="dxa"/>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4" w:author="SunYoung Lee (Nokia)" w:date="2023-05-17T14:55:00Z"/>
                <w:rFonts w:ascii="Calibri" w:eastAsia="DengXian" w:hAnsi="Calibri" w:cs="Calibri"/>
                <w:color w:val="000000"/>
                <w:sz w:val="16"/>
                <w:szCs w:val="16"/>
                <w:lang w:val="en-US"/>
              </w:rPr>
            </w:pPr>
            <w:ins w:id="55" w:author="SunYoung Lee (Nokia)" w:date="2023-05-17T14:55:00Z">
              <w:r w:rsidRPr="001702F9">
                <w:rPr>
                  <w:rFonts w:ascii="Calibri" w:eastAsia="DengXian" w:hAnsi="Calibri" w:cs="Calibri"/>
                  <w:color w:val="000000"/>
                  <w:sz w:val="16"/>
                  <w:szCs w:val="16"/>
                  <w:lang w:val="en-US"/>
                </w:rPr>
                <w:t xml:space="preserve">we see </w:t>
              </w:r>
              <w:r w:rsidRPr="001133B4">
                <w:rPr>
                  <w:rFonts w:ascii="Calibri" w:eastAsia="DengXian" w:hAnsi="Calibri" w:cs="Calibri"/>
                  <w:color w:val="000000"/>
                  <w:sz w:val="16"/>
                  <w:szCs w:val="16"/>
                  <w:highlight w:val="yellow"/>
                  <w:lang w:val="en-US"/>
                </w:rPr>
                <w:t>no need</w:t>
              </w:r>
              <w:r w:rsidRPr="001702F9">
                <w:rPr>
                  <w:rFonts w:ascii="Calibri" w:eastAsia="DengXian"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56" w:author="SunYoung Lee (Nokia)" w:date="2023-05-17T14:55:00Z">
              <w:tcPr>
                <w:tcW w:w="2540" w:type="dxa"/>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7" w:author="SunYoung Lee (Nokia)" w:date="2023-05-17T14:55:00Z"/>
                <w:rFonts w:ascii="Calibri" w:eastAsia="DengXian" w:hAnsi="Calibri" w:cs="Calibri"/>
                <w:sz w:val="16"/>
                <w:szCs w:val="16"/>
                <w:lang w:val="en-US"/>
              </w:rPr>
            </w:pPr>
            <w:ins w:id="58" w:author="SunYoung Lee (Nokia)" w:date="2023-05-17T14:55:00Z">
              <w:r w:rsidRPr="00416B24">
                <w:rPr>
                  <w:rFonts w:ascii="Calibri" w:eastAsia="DengXian"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59" w:name="_Toc134905976"/>
      <w:r>
        <w:rPr>
          <w:rFonts w:hint="eastAsia"/>
        </w:rPr>
        <w:t>F</w:t>
      </w:r>
      <w:r>
        <w:t>or Scenario-2, R2 discuss whether remote-UE reports the RRC_IDLE / RRC_INACTIVE relay-UE ID for indirect path addition. And if Yes, which ID to report.</w:t>
      </w:r>
      <w:bookmarkEnd w:id="59"/>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0"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rsidRPr="0095353E">
              <w:rPr>
                <w:rFonts w:ascii="Calibri" w:eastAsia="DengXian" w:hAnsi="Calibri" w:cs="Calibri"/>
                <w:b/>
                <w:bCs/>
                <w:color w:val="0000FF"/>
                <w:sz w:val="16"/>
                <w:szCs w:val="16"/>
                <w:u w:val="single"/>
                <w:lang w:val="en-US"/>
              </w:rPr>
              <w:t>R2-</w:t>
            </w:r>
            <w:r w:rsidR="003E121E" w:rsidRPr="003E121E">
              <w:rPr>
                <w:rFonts w:ascii="Calibri" w:eastAsia="DengXian"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1"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bl>
    <w:p w14:paraId="72DE1C2B" w14:textId="2D9CDBB8" w:rsidR="0036165C" w:rsidRDefault="0036165C" w:rsidP="00DF6F50">
      <w:pPr>
        <w:spacing w:beforeLines="50" w:before="120"/>
      </w:pPr>
      <w:r>
        <w:lastRenderedPageBreak/>
        <w:t xml:space="preserve">There seems a view to rely on S3 confirmation on security for ID reporting. </w:t>
      </w:r>
    </w:p>
    <w:p w14:paraId="7C11361B" w14:textId="2E303AE2" w:rsidR="0036165C" w:rsidRDefault="0036165C" w:rsidP="0036165C">
      <w:pPr>
        <w:pStyle w:val="Proposal"/>
        <w:spacing w:beforeLines="50" w:before="120"/>
      </w:pPr>
      <w:bookmarkStart w:id="60" w:name="_Toc134905977"/>
      <w:r>
        <w:rPr>
          <w:rFonts w:hint="eastAsia"/>
        </w:rPr>
        <w:t>F</w:t>
      </w:r>
      <w:r>
        <w:t>or Scenario-2, R2 sends LS to S3 to check if any security concern for relay-UE sharing the ID (pending R2 conclusion on what ID to use) towards remote-UE.</w:t>
      </w:r>
      <w:bookmarkEnd w:id="60"/>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2"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0 Case G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3" w:history="1">
              <w:r w:rsidR="00DF6F50" w:rsidRPr="0095353E">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For Scenario 2, the indirect path change case (i.e. case G)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4" w:history="1">
              <w:r w:rsidR="00DF6F50"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5"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1: Case G is </w:t>
            </w:r>
            <w:r w:rsidRPr="0095353E">
              <w:rPr>
                <w:rFonts w:ascii="Calibri" w:eastAsia="DengXian" w:hAnsi="Calibri" w:cs="Calibri"/>
                <w:color w:val="000000"/>
                <w:sz w:val="16"/>
                <w:szCs w:val="16"/>
                <w:highlight w:val="yellow"/>
                <w:lang w:val="en-US"/>
              </w:rPr>
              <w:t>supported</w:t>
            </w:r>
            <w:r w:rsidRPr="0095353E">
              <w:rPr>
                <w:rFonts w:ascii="Calibri" w:eastAsia="DengXian"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000000" w:rsidP="00EF7F6E">
            <w:pPr>
              <w:spacing w:after="0"/>
              <w:jc w:val="left"/>
              <w:rPr>
                <w:rFonts w:ascii="Calibri" w:eastAsia="DengXian" w:hAnsi="Calibri" w:cs="Calibri"/>
                <w:b/>
                <w:bCs/>
                <w:color w:val="0000FF"/>
                <w:sz w:val="16"/>
                <w:szCs w:val="16"/>
                <w:u w:val="single"/>
                <w:lang w:val="en-US"/>
              </w:rPr>
            </w:pPr>
            <w:hyperlink r:id="rId166" w:history="1">
              <w:r w:rsidR="00DF6F50">
                <w:rPr>
                  <w:rStyle w:val="Hyperlink"/>
                  <w:rFonts w:ascii="Calibri" w:eastAsia="DengXian"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DengXian" w:hAnsi="Calibri" w:cs="Calibri"/>
                <w:color w:val="000000"/>
                <w:sz w:val="16"/>
                <w:szCs w:val="16"/>
              </w:rPr>
            </w:pPr>
            <w:r>
              <w:rPr>
                <w:rFonts w:ascii="Calibri" w:eastAsia="DengXian" w:hAnsi="Calibri" w:cs="Calibri"/>
                <w:color w:val="000000"/>
                <w:sz w:val="16"/>
                <w:szCs w:val="16"/>
              </w:rPr>
              <w:t xml:space="preserve">Proposal 13: Based on majority’s view in [1], RAN2 </w:t>
            </w:r>
            <w:r w:rsidRPr="0036165C">
              <w:rPr>
                <w:rFonts w:ascii="Calibri" w:eastAsia="DengXian" w:hAnsi="Calibri" w:cs="Calibri"/>
                <w:color w:val="000000"/>
                <w:sz w:val="16"/>
                <w:szCs w:val="16"/>
                <w:highlight w:val="yellow"/>
              </w:rPr>
              <w:t>de-prioritizes</w:t>
            </w:r>
            <w:r>
              <w:rPr>
                <w:rFonts w:ascii="Calibri" w:eastAsia="DengXian"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DengXian" w:hAnsi="Calibri" w:cs="Calibri"/>
                <w:sz w:val="16"/>
                <w:szCs w:val="16"/>
              </w:rPr>
            </w:pPr>
            <w:r>
              <w:rPr>
                <w:rFonts w:ascii="Calibri" w:eastAsia="DengXian"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7" w:history="1">
              <w:r w:rsidR="00DF6F50">
                <w:rPr>
                  <w:rStyle w:val="Hyperlink"/>
                  <w:rFonts w:ascii="Calibri" w:eastAsia="DengXian"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14: Following case is </w:t>
            </w:r>
            <w:r w:rsidRPr="0036165C">
              <w:rPr>
                <w:rFonts w:ascii="Calibri" w:eastAsia="DengXian" w:hAnsi="Calibri" w:cs="Calibri"/>
                <w:color w:val="000000"/>
                <w:sz w:val="16"/>
                <w:szCs w:val="16"/>
                <w:highlight w:val="yellow"/>
              </w:rPr>
              <w:t>not</w:t>
            </w:r>
            <w:r>
              <w:rPr>
                <w:rFonts w:ascii="Calibri" w:eastAsia="DengXian"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8" w:history="1">
              <w:r w:rsidR="00DF6F50">
                <w:rPr>
                  <w:rStyle w:val="Hyperlink"/>
                  <w:rFonts w:ascii="Calibri" w:eastAsia="DengXian"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360FBF8C" w:rsidR="00DF6F50" w:rsidRDefault="0036165C" w:rsidP="0036165C">
      <w:pPr>
        <w:pStyle w:val="Proposal"/>
        <w:spacing w:beforeLines="50" w:before="120"/>
      </w:pPr>
      <w:bookmarkStart w:id="61" w:name="_Toc134905978"/>
      <w:r w:rsidRPr="0095353E">
        <w:t>For Scenario 2, the indirect path change case (i.e. case G) is not supported in this release.</w:t>
      </w:r>
      <w:bookmarkEnd w:id="61"/>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Heading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Hyperlink"/>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Hyperlink"/>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Hyperlink"/>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optionally configure UL data split threshold for split DRB. FFS the usage of the threshold follows legacy behavior or not.</w:t>
        </w:r>
      </w:hyperlink>
    </w:p>
    <w:p w14:paraId="5791FCEA" w14:textId="618086B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Hyperlink"/>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RRC sets the initial state of PDCP duplication for split SRB/DRB as in legacy.</w:t>
        </w:r>
      </w:hyperlink>
    </w:p>
    <w:p w14:paraId="16A084F0" w14:textId="5550630A"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Hyperlink"/>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when reporting direct-path failure via indirect-path, use MCGFailureInformation message. FFS on whether additional IE needs to be introduced.</w:t>
        </w:r>
      </w:hyperlink>
    </w:p>
    <w:p w14:paraId="27189C31" w14:textId="46CAD51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Hyperlink"/>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Hyperlink"/>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reuse T316 timer for the direct path failure recovery.</w:t>
        </w:r>
      </w:hyperlink>
    </w:p>
    <w:p w14:paraId="310EFBF6" w14:textId="60AF676B"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Hyperlink"/>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Hyperlink"/>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Hyperlink"/>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no specification effort to handle the case of relay UE handover, i.e., not pursue remote UE notifying network.</w:t>
        </w:r>
      </w:hyperlink>
    </w:p>
    <w:p w14:paraId="50091079" w14:textId="3F89DA1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Hyperlink"/>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primary path of the split SRB1 and SRB2 is always on direct path.</w:t>
        </w:r>
      </w:hyperlink>
    </w:p>
    <w:p w14:paraId="06C9E1C1" w14:textId="1D0270C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Hyperlink"/>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R2 further discuss whether non-split SRB1/2 on indirect path is supported.</w:t>
        </w:r>
      </w:hyperlink>
    </w:p>
    <w:p w14:paraId="09E65CE4" w14:textId="655D6FA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Hyperlink"/>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Hyperlink"/>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Hyperlink"/>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reuse T304 for direct path addition and change. FFS on expiry behavior.</w:t>
        </w:r>
      </w:hyperlink>
    </w:p>
    <w:p w14:paraId="71A9435C" w14:textId="1DBB07D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Hyperlink"/>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reuse T420 for indirect path addition and change. FFS on stop condition and expiry behavior.</w:t>
        </w:r>
      </w:hyperlink>
    </w:p>
    <w:p w14:paraId="058A0474" w14:textId="4152EBC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Hyperlink"/>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2, remote-UE reports the RRC_CONNECTED relay-UE C-RNTI for indirect path addition.</w:t>
        </w:r>
      </w:hyperlink>
    </w:p>
    <w:p w14:paraId="1AD99C80" w14:textId="27BF117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Hyperlink"/>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2, R2 discuss whether remote-UE reports the RRC_IDLE / RRC_INACTIVE relay-UE ID for indirect path addition. And if Yes, which ID to report.</w:t>
        </w:r>
      </w:hyperlink>
    </w:p>
    <w:p w14:paraId="2955A37B" w14:textId="1603082C"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Hyperlink"/>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2, R2 sends LS to S3 to check if any security concern for relay-UE sharing the ID (pending R2 conclusion on what ID to use) towards remote-UE.</w:t>
        </w:r>
      </w:hyperlink>
    </w:p>
    <w:p w14:paraId="556D7C60" w14:textId="4B1ECC74"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Hyperlink"/>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 2, the indirect path change case (i.e. case G) is not supported in this release.</w:t>
        </w:r>
      </w:hyperlink>
    </w:p>
    <w:p w14:paraId="709E4DDE" w14:textId="64494EC8" w:rsidR="00FB3C9D" w:rsidRDefault="003D1DDD">
      <w:pPr>
        <w:rPr>
          <w:rFonts w:ascii="DengXian" w:eastAsia="DengXian" w:hAnsi="DengXian" w:cs="DengXian"/>
          <w:b/>
          <w:sz w:val="22"/>
        </w:rPr>
      </w:pPr>
      <w:r>
        <w:fldChar w:fldCharType="end"/>
      </w:r>
    </w:p>
    <w:p w14:paraId="66A80CB6" w14:textId="49380D0D" w:rsidR="00FB3C9D" w:rsidRDefault="00195E0D" w:rsidP="00195E0D">
      <w:pPr>
        <w:pStyle w:val="Heading1"/>
        <w:rPr>
          <w:lang w:val="en-US"/>
        </w:rPr>
      </w:pPr>
      <w:bookmarkStart w:id="62" w:name="_In-sequence_SDU_delivery"/>
      <w:bookmarkEnd w:id="62"/>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TableGrid"/>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gNB can be aware of relay UE’s handover and </w:t>
            </w:r>
            <w:proofErr w:type="spellStart"/>
            <w:r>
              <w:rPr>
                <w:lang w:val="en-US"/>
              </w:rPr>
              <w:t>relase</w:t>
            </w:r>
            <w:proofErr w:type="spellEnd"/>
            <w:r>
              <w:rPr>
                <w:lang w:val="en-US"/>
              </w:rPr>
              <w:t xml:space="preserv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63" w:author="Xing Yang" w:date="2023-05-16T15:03:00Z">
              <w:r>
                <w:rPr>
                  <w:lang w:val="en-US"/>
                </w:rPr>
                <w:t xml:space="preserve">, </w:t>
              </w:r>
            </w:ins>
            <w:ins w:id="64" w:author="Xing Yang" w:date="2023-05-16T15:08:00Z">
              <w:r>
                <w:rPr>
                  <w:lang w:val="en-US"/>
                </w:rPr>
                <w:t>with the assumption that</w:t>
              </w:r>
            </w:ins>
            <w:ins w:id="65" w:author="Xing Yang" w:date="2023-05-16T15:03:00Z">
              <w:r>
                <w:rPr>
                  <w:lang w:val="en-US"/>
                </w:rPr>
                <w:t xml:space="preserve"> CHO is not con</w:t>
              </w:r>
            </w:ins>
            <w:ins w:id="66" w:author="Xing Yang" w:date="2023-05-16T15:04:00Z">
              <w:r>
                <w:rPr>
                  <w:lang w:val="en-US"/>
                </w:rPr>
                <w:t>f</w:t>
              </w:r>
            </w:ins>
            <w:ins w:id="67" w:author="Xing Yang" w:date="2023-05-16T15:03:00Z">
              <w:r>
                <w:rPr>
                  <w:lang w:val="en-US"/>
                </w:rPr>
                <w:t>i</w:t>
              </w:r>
            </w:ins>
            <w:ins w:id="68" w:author="Xing Yang" w:date="2023-05-16T15:04:00Z">
              <w:r>
                <w:rPr>
                  <w:lang w:val="en-US"/>
                </w:rPr>
                <w:t>g</w:t>
              </w:r>
            </w:ins>
            <w:ins w:id="69"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70" w:author="Xing Yang" w:date="2023-05-16T15:08:00Z">
              <w:r>
                <w:rPr>
                  <w:lang w:val="en-US"/>
                </w:rPr>
                <w:t xml:space="preserve">Proposal X: </w:t>
              </w:r>
            </w:ins>
            <w:ins w:id="71" w:author="Xing Yang" w:date="2023-05-16T15:09:00Z">
              <w:r>
                <w:rPr>
                  <w:lang w:val="en-US"/>
                </w:rPr>
                <w:t>F</w:t>
              </w:r>
            </w:ins>
            <w:ins w:id="72" w:author="Xing Yang" w:date="2023-05-16T15:08:00Z">
              <w:r w:rsidRPr="009C344A">
                <w:rPr>
                  <w:lang w:val="en-US"/>
                </w:rPr>
                <w:t>or a remote UE and relay UE in RRC_CONNECTED, the network is expected to release the multipath configuration related to this relay at the remote UE before relay UE</w:t>
              </w:r>
            </w:ins>
            <w:ins w:id="73" w:author="Xing Yang" w:date="2023-05-16T15:09:00Z">
              <w:r>
                <w:rPr>
                  <w:lang w:val="en-US"/>
                </w:rPr>
                <w:t>’s handover</w:t>
              </w:r>
            </w:ins>
            <w:ins w:id="74" w:author="Xing Yang" w:date="2023-05-16T15:08:00Z">
              <w:r w:rsidRPr="009C344A">
                <w:rPr>
                  <w:lang w:val="en-US"/>
                </w:rPr>
                <w:t>.</w:t>
              </w:r>
            </w:ins>
          </w:p>
        </w:tc>
        <w:tc>
          <w:tcPr>
            <w:tcW w:w="5440" w:type="dxa"/>
          </w:tcPr>
          <w:p w14:paraId="0FA358C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7777777" w:rsidR="00140681" w:rsidRDefault="00140681" w:rsidP="00195E0D">
            <w:pPr>
              <w:pBdr>
                <w:top w:val="none" w:sz="0" w:space="0" w:color="auto"/>
                <w:left w:val="none" w:sz="0" w:space="0" w:color="auto"/>
                <w:bottom w:val="none" w:sz="0" w:space="0" w:color="auto"/>
                <w:right w:val="none" w:sz="0" w:space="0" w:color="auto"/>
                <w:between w:val="none" w:sz="0" w:space="0" w:color="auto"/>
              </w:pBdr>
              <w:rPr>
                <w:lang w:val="en-US"/>
              </w:rPr>
            </w:pP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rPr>
                <w:rFonts w:hint="eastAsia"/>
              </w:rP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rFonts w:hint="eastAsia"/>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77777777"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77777777"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p>
        </w:tc>
      </w:tr>
      <w:tr w:rsidR="005A112F" w14:paraId="4A4FE039" w14:textId="77777777" w:rsidTr="009E46B7">
        <w:tc>
          <w:tcPr>
            <w:tcW w:w="1707" w:type="dxa"/>
          </w:tcPr>
          <w:p w14:paraId="015E7732" w14:textId="6EC07AFE" w:rsidR="005A112F"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p>
        </w:tc>
        <w:tc>
          <w:tcPr>
            <w:tcW w:w="1691" w:type="dxa"/>
          </w:tcPr>
          <w:p w14:paraId="200F5E55" w14:textId="371D011D" w:rsidR="005A112F"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08A299F5" w14:textId="7D04AAE5" w:rsidR="005A112F" w:rsidRPr="005A112F"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60F8F806" w14:textId="77777777" w:rsidR="005A112F"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p>
        </w:tc>
      </w:tr>
    </w:tbl>
    <w:p w14:paraId="4A18C7A4" w14:textId="77777777" w:rsidR="00195E0D" w:rsidRPr="00195E0D" w:rsidRDefault="00195E0D" w:rsidP="00195E0D">
      <w:pPr>
        <w:rPr>
          <w:lang w:val="en-US"/>
        </w:rPr>
      </w:pPr>
    </w:p>
    <w:sectPr w:rsidR="00195E0D" w:rsidRPr="00195E0D" w:rsidSect="0095353E">
      <w:headerReference w:type="even" r:id="rId169"/>
      <w:headerReference w:type="default" r:id="rId170"/>
      <w:footerReference w:type="even" r:id="rId171"/>
      <w:footerReference w:type="default" r:id="rId172"/>
      <w:headerReference w:type="first" r:id="rId173"/>
      <w:footerReference w:type="first" r:id="rId17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6928D" w14:textId="77777777" w:rsidR="00DB2B28" w:rsidRDefault="00DB2B28">
      <w:pPr>
        <w:spacing w:after="0"/>
      </w:pPr>
      <w:r>
        <w:separator/>
      </w:r>
    </w:p>
  </w:endnote>
  <w:endnote w:type="continuationSeparator" w:id="0">
    <w:p w14:paraId="66250DD8" w14:textId="77777777" w:rsidR="00DB2B28" w:rsidRDefault="00DB2B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FF"/>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3F329" w14:textId="77777777" w:rsidR="00144F61" w:rsidRDefault="00144F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E7EDA" w14:textId="77777777" w:rsidR="00144F61" w:rsidRDefault="00144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50D18" w14:textId="77777777" w:rsidR="00DB2B28" w:rsidRDefault="00DB2B28">
      <w:pPr>
        <w:spacing w:after="0"/>
      </w:pPr>
      <w:r>
        <w:separator/>
      </w:r>
    </w:p>
  </w:footnote>
  <w:footnote w:type="continuationSeparator" w:id="0">
    <w:p w14:paraId="19B5B10B" w14:textId="77777777" w:rsidR="00DB2B28" w:rsidRDefault="00DB2B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E3A0A" w14:textId="77777777" w:rsidR="00144F61" w:rsidRDefault="00144F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81A30" w14:textId="77777777" w:rsidR="00144F61" w:rsidRDefault="00144F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058C" w14:textId="77777777" w:rsidR="00144F61" w:rsidRDefault="00144F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61857">
    <w:abstractNumId w:val="7"/>
  </w:num>
  <w:num w:numId="2" w16cid:durableId="356927119">
    <w:abstractNumId w:val="6"/>
  </w:num>
  <w:num w:numId="3" w16cid:durableId="144129031">
    <w:abstractNumId w:val="15"/>
  </w:num>
  <w:num w:numId="4" w16cid:durableId="1701778652">
    <w:abstractNumId w:val="1"/>
  </w:num>
  <w:num w:numId="5" w16cid:durableId="757094303">
    <w:abstractNumId w:val="10"/>
  </w:num>
  <w:num w:numId="6" w16cid:durableId="1806317552">
    <w:abstractNumId w:val="3"/>
  </w:num>
  <w:num w:numId="7" w16cid:durableId="1571620009">
    <w:abstractNumId w:val="2"/>
  </w:num>
  <w:num w:numId="8" w16cid:durableId="264267851">
    <w:abstractNumId w:val="9"/>
  </w:num>
  <w:num w:numId="9" w16cid:durableId="138377484">
    <w:abstractNumId w:val="11"/>
  </w:num>
  <w:num w:numId="10" w16cid:durableId="146895852">
    <w:abstractNumId w:val="8"/>
  </w:num>
  <w:num w:numId="11" w16cid:durableId="2110001557">
    <w:abstractNumId w:val="5"/>
  </w:num>
  <w:num w:numId="12" w16cid:durableId="626355359">
    <w:abstractNumId w:val="0"/>
  </w:num>
  <w:num w:numId="13" w16cid:durableId="1116603765">
    <w:abstractNumId w:val="4"/>
  </w:num>
  <w:num w:numId="14" w16cid:durableId="245118483">
    <w:abstractNumId w:val="12"/>
  </w:num>
  <w:num w:numId="15" w16cid:durableId="164368574">
    <w:abstractNumId w:val="13"/>
  </w:num>
  <w:num w:numId="16" w16cid:durableId="1484465251">
    <w:abstractNumId w:val="14"/>
  </w:num>
  <w:num w:numId="17" w16cid:durableId="1031418308">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Young Lee (Nokia)">
    <w15:presenceInfo w15:providerId="AD" w15:userId="S::sunyoung.lee@nokia.com::06e0cc79-62f9-4914-8e92-44b224cff518"/>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qsFAP/tp6otAAAA"/>
  </w:docVars>
  <w:rsids>
    <w:rsidRoot w:val="00FB3C9D"/>
    <w:rsid w:val="00006773"/>
    <w:rsid w:val="00010FF8"/>
    <w:rsid w:val="00015DBC"/>
    <w:rsid w:val="00017121"/>
    <w:rsid w:val="00034B3C"/>
    <w:rsid w:val="00041594"/>
    <w:rsid w:val="00044D3C"/>
    <w:rsid w:val="000571A8"/>
    <w:rsid w:val="00064493"/>
    <w:rsid w:val="000A045B"/>
    <w:rsid w:val="000A221D"/>
    <w:rsid w:val="000B7A5D"/>
    <w:rsid w:val="000C041A"/>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80DEC"/>
    <w:rsid w:val="00195E0D"/>
    <w:rsid w:val="001A1E3A"/>
    <w:rsid w:val="001A557D"/>
    <w:rsid w:val="001B3D23"/>
    <w:rsid w:val="001B490B"/>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52513"/>
    <w:rsid w:val="00257DD1"/>
    <w:rsid w:val="00261CE3"/>
    <w:rsid w:val="00267BDA"/>
    <w:rsid w:val="002713D3"/>
    <w:rsid w:val="00275579"/>
    <w:rsid w:val="00276BFA"/>
    <w:rsid w:val="00283C1B"/>
    <w:rsid w:val="00293040"/>
    <w:rsid w:val="002B2552"/>
    <w:rsid w:val="002C70E3"/>
    <w:rsid w:val="002C7AE9"/>
    <w:rsid w:val="002D0DFA"/>
    <w:rsid w:val="002E0E04"/>
    <w:rsid w:val="002E2645"/>
    <w:rsid w:val="002E6468"/>
    <w:rsid w:val="002E6820"/>
    <w:rsid w:val="002F6B1B"/>
    <w:rsid w:val="00306EDF"/>
    <w:rsid w:val="003134B3"/>
    <w:rsid w:val="00320928"/>
    <w:rsid w:val="00325BFC"/>
    <w:rsid w:val="00336AE4"/>
    <w:rsid w:val="0036165C"/>
    <w:rsid w:val="00366D26"/>
    <w:rsid w:val="00391515"/>
    <w:rsid w:val="003C2081"/>
    <w:rsid w:val="003C3F8E"/>
    <w:rsid w:val="003C43B0"/>
    <w:rsid w:val="003C4E76"/>
    <w:rsid w:val="003C6038"/>
    <w:rsid w:val="003D04F3"/>
    <w:rsid w:val="003D1DDD"/>
    <w:rsid w:val="003D385A"/>
    <w:rsid w:val="003D48D5"/>
    <w:rsid w:val="003E121E"/>
    <w:rsid w:val="003E1696"/>
    <w:rsid w:val="003E3AFA"/>
    <w:rsid w:val="003E6F62"/>
    <w:rsid w:val="003E7DB4"/>
    <w:rsid w:val="0040229C"/>
    <w:rsid w:val="00405549"/>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6682"/>
    <w:rsid w:val="004B354E"/>
    <w:rsid w:val="004B4F9E"/>
    <w:rsid w:val="004C15C3"/>
    <w:rsid w:val="004C4B19"/>
    <w:rsid w:val="004C4DAE"/>
    <w:rsid w:val="004D0C69"/>
    <w:rsid w:val="004D1103"/>
    <w:rsid w:val="004E5491"/>
    <w:rsid w:val="004F0F81"/>
    <w:rsid w:val="00502F84"/>
    <w:rsid w:val="005063AF"/>
    <w:rsid w:val="00517C8D"/>
    <w:rsid w:val="00524EDC"/>
    <w:rsid w:val="0053332F"/>
    <w:rsid w:val="005365BA"/>
    <w:rsid w:val="005410C9"/>
    <w:rsid w:val="00542290"/>
    <w:rsid w:val="005442E9"/>
    <w:rsid w:val="0054630B"/>
    <w:rsid w:val="0056179B"/>
    <w:rsid w:val="00564D32"/>
    <w:rsid w:val="005708E0"/>
    <w:rsid w:val="0058683A"/>
    <w:rsid w:val="005A112F"/>
    <w:rsid w:val="005B1709"/>
    <w:rsid w:val="005B39E0"/>
    <w:rsid w:val="005C03F6"/>
    <w:rsid w:val="005C18B5"/>
    <w:rsid w:val="005C5CDB"/>
    <w:rsid w:val="005C632D"/>
    <w:rsid w:val="005D0F4E"/>
    <w:rsid w:val="005D1D74"/>
    <w:rsid w:val="005D7C53"/>
    <w:rsid w:val="005E52A0"/>
    <w:rsid w:val="005E7F5A"/>
    <w:rsid w:val="0060457F"/>
    <w:rsid w:val="00610954"/>
    <w:rsid w:val="0061237A"/>
    <w:rsid w:val="00613669"/>
    <w:rsid w:val="00614C44"/>
    <w:rsid w:val="00621611"/>
    <w:rsid w:val="00662067"/>
    <w:rsid w:val="00666863"/>
    <w:rsid w:val="006708F4"/>
    <w:rsid w:val="006827F6"/>
    <w:rsid w:val="006A085B"/>
    <w:rsid w:val="006C7EE5"/>
    <w:rsid w:val="006D63FC"/>
    <w:rsid w:val="006E7824"/>
    <w:rsid w:val="006F0C7A"/>
    <w:rsid w:val="00705AE1"/>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B219F"/>
    <w:rsid w:val="007D4DBC"/>
    <w:rsid w:val="007E0864"/>
    <w:rsid w:val="007F1CAD"/>
    <w:rsid w:val="007F33EE"/>
    <w:rsid w:val="007F435B"/>
    <w:rsid w:val="007F5E39"/>
    <w:rsid w:val="007F69AD"/>
    <w:rsid w:val="008062BF"/>
    <w:rsid w:val="008076AF"/>
    <w:rsid w:val="00822734"/>
    <w:rsid w:val="00825AAE"/>
    <w:rsid w:val="00826053"/>
    <w:rsid w:val="00832453"/>
    <w:rsid w:val="00842380"/>
    <w:rsid w:val="00844947"/>
    <w:rsid w:val="00853D38"/>
    <w:rsid w:val="00854DEF"/>
    <w:rsid w:val="00862119"/>
    <w:rsid w:val="00862614"/>
    <w:rsid w:val="008640B6"/>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7379D"/>
    <w:rsid w:val="00A8169E"/>
    <w:rsid w:val="00A8226D"/>
    <w:rsid w:val="00A83B57"/>
    <w:rsid w:val="00A84EC4"/>
    <w:rsid w:val="00AD4F97"/>
    <w:rsid w:val="00AE0464"/>
    <w:rsid w:val="00AE12E0"/>
    <w:rsid w:val="00AE1A6B"/>
    <w:rsid w:val="00AF074B"/>
    <w:rsid w:val="00B01E46"/>
    <w:rsid w:val="00B024A0"/>
    <w:rsid w:val="00B03764"/>
    <w:rsid w:val="00B45717"/>
    <w:rsid w:val="00B57277"/>
    <w:rsid w:val="00B578E7"/>
    <w:rsid w:val="00B670D2"/>
    <w:rsid w:val="00B779C6"/>
    <w:rsid w:val="00B87F2D"/>
    <w:rsid w:val="00B95493"/>
    <w:rsid w:val="00BA17A4"/>
    <w:rsid w:val="00BB5B37"/>
    <w:rsid w:val="00BC29E9"/>
    <w:rsid w:val="00BD2C36"/>
    <w:rsid w:val="00BD352C"/>
    <w:rsid w:val="00BF0E77"/>
    <w:rsid w:val="00BF2F4F"/>
    <w:rsid w:val="00BF4716"/>
    <w:rsid w:val="00BF550E"/>
    <w:rsid w:val="00C002A0"/>
    <w:rsid w:val="00C1052E"/>
    <w:rsid w:val="00C16B81"/>
    <w:rsid w:val="00C21CF7"/>
    <w:rsid w:val="00C2748D"/>
    <w:rsid w:val="00C3532F"/>
    <w:rsid w:val="00C42C1E"/>
    <w:rsid w:val="00C511E1"/>
    <w:rsid w:val="00C5328B"/>
    <w:rsid w:val="00C563C0"/>
    <w:rsid w:val="00C61347"/>
    <w:rsid w:val="00C61B5B"/>
    <w:rsid w:val="00C66555"/>
    <w:rsid w:val="00C66955"/>
    <w:rsid w:val="00C723FD"/>
    <w:rsid w:val="00CA590C"/>
    <w:rsid w:val="00CA7E46"/>
    <w:rsid w:val="00CB2486"/>
    <w:rsid w:val="00CC3C48"/>
    <w:rsid w:val="00CD7D70"/>
    <w:rsid w:val="00CF15A9"/>
    <w:rsid w:val="00CF397D"/>
    <w:rsid w:val="00CF5F41"/>
    <w:rsid w:val="00D236C5"/>
    <w:rsid w:val="00D355FB"/>
    <w:rsid w:val="00D37670"/>
    <w:rsid w:val="00D43664"/>
    <w:rsid w:val="00D4775A"/>
    <w:rsid w:val="00D51CC6"/>
    <w:rsid w:val="00D541CF"/>
    <w:rsid w:val="00D6042C"/>
    <w:rsid w:val="00D64249"/>
    <w:rsid w:val="00D86EEF"/>
    <w:rsid w:val="00D92A8D"/>
    <w:rsid w:val="00D95A7A"/>
    <w:rsid w:val="00DA3536"/>
    <w:rsid w:val="00DB2B28"/>
    <w:rsid w:val="00DB5C9A"/>
    <w:rsid w:val="00DB6230"/>
    <w:rsid w:val="00DD12B4"/>
    <w:rsid w:val="00DD559A"/>
    <w:rsid w:val="00DE1C56"/>
    <w:rsid w:val="00DF6F50"/>
    <w:rsid w:val="00E135BA"/>
    <w:rsid w:val="00E15CA3"/>
    <w:rsid w:val="00E162DC"/>
    <w:rsid w:val="00E17AA9"/>
    <w:rsid w:val="00E20A8D"/>
    <w:rsid w:val="00E23AC1"/>
    <w:rsid w:val="00E31D0E"/>
    <w:rsid w:val="00E44579"/>
    <w:rsid w:val="00E54656"/>
    <w:rsid w:val="00E57EDE"/>
    <w:rsid w:val="00E75D46"/>
    <w:rsid w:val="00E82432"/>
    <w:rsid w:val="00EB76D3"/>
    <w:rsid w:val="00EC29E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D73"/>
    <w:rsid w:val="00FB3C9D"/>
    <w:rsid w:val="00FC33C8"/>
    <w:rsid w:val="00FC520C"/>
    <w:rsid w:val="00FC6C49"/>
    <w:rsid w:val="00FD1D52"/>
    <w:rsid w:val="00FD571C"/>
    <w:rsid w:val="00FE085C"/>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rPr>
      <w:rFonts w:ascii="Arial" w:hAnsi="Arial"/>
      <w:lang w:val="en-GB"/>
    </w:rPr>
  </w:style>
  <w:style w:type="paragraph" w:styleId="Heading1">
    <w:name w:val="heading 1"/>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1"/>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UnresolvedMention">
    <w:name w:val="Unresolved Mention"/>
    <w:basedOn w:val="DefaultParagraphFont"/>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header" Target="header2.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openxmlformats.org/officeDocument/2006/relationships/footer" Target="footer1.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7" Type="http://schemas.openxmlformats.org/officeDocument/2006/relationships/theme" Target="theme/theme1.xml"/><Relationship Id="rId172" Type="http://schemas.openxmlformats.org/officeDocument/2006/relationships/footer" Target="footer2.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73" Type="http://schemas.openxmlformats.org/officeDocument/2006/relationships/header" Target="header3.xm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74" Type="http://schemas.openxmlformats.org/officeDocument/2006/relationships/footer" Target="footer3.xm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75" Type="http://schemas.openxmlformats.org/officeDocument/2006/relationships/fontTable" Target="fontTable.xm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6" Type="http://schemas.microsoft.com/office/2011/relationships/people" Target="people.xm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 Id="rId1" Type="http://schemas.openxmlformats.org/officeDocument/2006/relationships/customXml" Target="../customXml/item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10334</Words>
  <Characters>49811</Characters>
  <Application>Microsoft Office Word</Application>
  <DocSecurity>0</DocSecurity>
  <Lines>682</Lines>
  <Paragraphs>31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unYoung Lee (Nokia)</cp:lastModifiedBy>
  <cp:revision>3</cp:revision>
  <dcterms:created xsi:type="dcterms:W3CDTF">2023-05-17T06:15:00Z</dcterms:created>
  <dcterms:modified xsi:type="dcterms:W3CDTF">2023-05-1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